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4EC7B" w14:textId="65359492" w:rsidR="00B37BA7" w:rsidRPr="00B37BA7" w:rsidRDefault="00E73556" w:rsidP="00B37BA7">
      <w:pPr>
        <w:pStyle w:val="Title"/>
        <w:jc w:val="center"/>
      </w:pPr>
      <w:r>
        <w:t xml:space="preserve">How to make accessible </w:t>
      </w:r>
      <w:r w:rsidRPr="001A5BB6">
        <w:rPr>
          <w:b/>
          <w:bCs/>
        </w:rPr>
        <w:t>word documents</w:t>
      </w:r>
      <w:r>
        <w:t xml:space="preserve"> with</w:t>
      </w:r>
      <w:r w:rsidR="00B37BA7" w:rsidRPr="00B37BA7">
        <w:t xml:space="preserve"> </w:t>
      </w:r>
      <w:r w:rsidR="00B37BA7" w:rsidRPr="00B37BA7">
        <w:rPr>
          <w:b/>
        </w:rPr>
        <w:t>Microsoft Word</w:t>
      </w:r>
    </w:p>
    <w:p w14:paraId="42AC0A86" w14:textId="77777777" w:rsidR="00464DF0" w:rsidRDefault="00DE4A15" w:rsidP="00DE4A15">
      <w:pPr>
        <w:rPr>
          <w:color w:val="000000" w:themeColor="text1"/>
        </w:rPr>
      </w:pPr>
      <w:bookmarkStart w:id="0" w:name="OLE_LINK9"/>
      <w:bookmarkStart w:id="1" w:name="OLE_LINK10"/>
      <w:r w:rsidRPr="00916DD7">
        <w:rPr>
          <w:color w:val="000000" w:themeColor="text1"/>
        </w:rPr>
        <w:t xml:space="preserve">Microsoft Word is a word processor that can be found as part of office 365, a paid suite of applications from Microsoft. It includes a desktop application and web </w:t>
      </w:r>
      <w:r w:rsidR="006830D1" w:rsidRPr="00916DD7">
        <w:rPr>
          <w:color w:val="000000" w:themeColor="text1"/>
        </w:rPr>
        <w:t>version and</w:t>
      </w:r>
      <w:r w:rsidRPr="00916DD7">
        <w:rPr>
          <w:color w:val="000000" w:themeColor="text1"/>
        </w:rPr>
        <w:t xml:space="preserve"> is compatible with most platforms including Windows and Mac. </w:t>
      </w:r>
    </w:p>
    <w:p w14:paraId="0909E47C" w14:textId="44565E58" w:rsidR="00916DD7" w:rsidRPr="00916DD7" w:rsidRDefault="0024688E" w:rsidP="00CD4F32">
      <w:pPr>
        <w:rPr>
          <w:color w:val="BFBFBF" w:themeColor="background1" w:themeShade="BF"/>
        </w:rPr>
      </w:pPr>
      <w:r>
        <w:t xml:space="preserve">The accessibility tips provided below work in both desktop and web versions of </w:t>
      </w:r>
      <w:r w:rsidR="00C500C0">
        <w:t>W</w:t>
      </w:r>
      <w:r w:rsidR="00E05CDC">
        <w:t>o</w:t>
      </w:r>
      <w:r w:rsidR="00C500C0">
        <w:t>rd</w:t>
      </w:r>
      <w:r>
        <w:t xml:space="preserve">, however </w:t>
      </w:r>
      <w:hyperlink r:id="rId8" w:history="1">
        <w:r w:rsidRPr="009B42C1">
          <w:rPr>
            <w:rStyle w:val="Hyperlink"/>
          </w:rPr>
          <w:t>some features may vary</w:t>
        </w:r>
      </w:hyperlink>
      <w:r>
        <w:t xml:space="preserve"> according to the version of </w:t>
      </w:r>
      <w:r w:rsidR="00C500C0">
        <w:t>Word</w:t>
      </w:r>
      <w:r>
        <w:t xml:space="preserve"> that is being used and the operating system version. </w:t>
      </w:r>
      <w:r w:rsidR="00CD4F32">
        <w:t xml:space="preserve">Many of the accessibility tips below are designed to make a document more navigable </w:t>
      </w:r>
      <w:r>
        <w:t>with a</w:t>
      </w:r>
      <w:r w:rsidR="00CD4F32">
        <w:t xml:space="preserve"> </w:t>
      </w:r>
      <w:hyperlink r:id="rId9" w:history="1">
        <w:r w:rsidR="00CD4F32" w:rsidRPr="0024688E">
          <w:rPr>
            <w:rStyle w:val="Hyperlink"/>
          </w:rPr>
          <w:t>screen reader</w:t>
        </w:r>
      </w:hyperlink>
      <w:r>
        <w:t>.</w:t>
      </w:r>
      <w:r w:rsidR="007A6218" w:rsidRPr="007A6218">
        <w:rPr>
          <w:rStyle w:val="Hyperlink"/>
          <w:u w:val="none"/>
        </w:rPr>
        <w:t xml:space="preserve"> </w:t>
      </w:r>
      <w:r w:rsidR="00113025">
        <w:t>However,</w:t>
      </w:r>
      <w:r w:rsidR="00CD4F32">
        <w:t xml:space="preserve"> t</w:t>
      </w:r>
      <w:r w:rsidR="00B15E3D">
        <w:t>hey are useful also for everyone (</w:t>
      </w:r>
      <w:proofErr w:type="gramStart"/>
      <w:r w:rsidR="00E05CDC">
        <w:t>i.e.</w:t>
      </w:r>
      <w:proofErr w:type="gramEnd"/>
      <w:r w:rsidR="00E05CDC">
        <w:t xml:space="preserve"> </w:t>
      </w:r>
      <w:r w:rsidR="00B15E3D">
        <w:t xml:space="preserve">browse through headings, keyboard jump from link to link, etc.). </w:t>
      </w:r>
    </w:p>
    <w:p w14:paraId="4E7FDB40" w14:textId="6AAE67BF" w:rsidR="00DE4A15" w:rsidRPr="00D76ED6" w:rsidRDefault="00DE4A15" w:rsidP="00D76ED6">
      <w:pPr>
        <w:pStyle w:val="Heading1"/>
        <w:numPr>
          <w:ilvl w:val="0"/>
          <w:numId w:val="1"/>
        </w:numPr>
      </w:pPr>
      <w:bookmarkStart w:id="2" w:name="OLE_LINK21"/>
      <w:bookmarkStart w:id="3" w:name="OLE_LINK22"/>
      <w:r w:rsidRPr="00D76ED6">
        <w:t xml:space="preserve">Use clear and </w:t>
      </w:r>
      <w:r w:rsidR="007A6218">
        <w:rPr>
          <w:b/>
          <w:bCs/>
        </w:rPr>
        <w:t>easy to understand</w:t>
      </w:r>
      <w:r w:rsidRPr="00D76ED6">
        <w:rPr>
          <w:b/>
          <w:bCs/>
        </w:rPr>
        <w:t xml:space="preserve"> language</w:t>
      </w:r>
    </w:p>
    <w:p w14:paraId="2099AD0B" w14:textId="63D40E54" w:rsidR="001A16EA" w:rsidRPr="00DE4A15" w:rsidRDefault="001A16EA" w:rsidP="001A16EA">
      <w:pPr>
        <w:numPr>
          <w:ilvl w:val="1"/>
          <w:numId w:val="1"/>
        </w:numPr>
      </w:pPr>
      <w:r>
        <w:t xml:space="preserve">Consider your </w:t>
      </w:r>
      <w:r w:rsidRPr="00B31E3A">
        <w:rPr>
          <w:b/>
          <w:bCs/>
        </w:rPr>
        <w:t>target audience</w:t>
      </w:r>
      <w:r>
        <w:t xml:space="preserve"> and use</w:t>
      </w:r>
      <w:r w:rsidR="00B15E3D">
        <w:t xml:space="preserve"> </w:t>
      </w:r>
      <w:bookmarkStart w:id="4" w:name="OLE_LINK19"/>
      <w:bookmarkStart w:id="5" w:name="OLE_LINK20"/>
      <w:r w:rsidR="00015265">
        <w:fldChar w:fldCharType="begin"/>
      </w:r>
      <w:r w:rsidR="00015265">
        <w:instrText xml:space="preserve"> HYPERLINK "https://plainlanguagenetwork.org/plain-language/what-is-plain-language/" </w:instrText>
      </w:r>
      <w:r w:rsidR="00015265">
        <w:fldChar w:fldCharType="separate"/>
      </w:r>
      <w:r w:rsidR="005700F5">
        <w:rPr>
          <w:rStyle w:val="Hyperlink"/>
          <w:b/>
        </w:rPr>
        <w:br/>
      </w:r>
      <w:r w:rsidR="00015265">
        <w:rPr>
          <w:rStyle w:val="Hyperlink"/>
          <w:b/>
        </w:rPr>
        <w:fldChar w:fldCharType="end"/>
      </w:r>
      <w:bookmarkEnd w:id="4"/>
      <w:bookmarkEnd w:id="5"/>
      <w:r w:rsidR="00B15E3D">
        <w:t xml:space="preserve"> and</w:t>
      </w:r>
      <w:r>
        <w:t xml:space="preserve"> </w:t>
      </w:r>
      <w:r w:rsidRPr="00B31E3A">
        <w:rPr>
          <w:b/>
          <w:bCs/>
        </w:rPr>
        <w:t>easy</w:t>
      </w:r>
      <w:r w:rsidR="00B15E3D">
        <w:rPr>
          <w:b/>
          <w:bCs/>
        </w:rPr>
        <w:t xml:space="preserve"> </w:t>
      </w:r>
      <w:r w:rsidRPr="00B31E3A">
        <w:rPr>
          <w:b/>
          <w:bCs/>
        </w:rPr>
        <w:t>to</w:t>
      </w:r>
      <w:r w:rsidR="00B15E3D">
        <w:rPr>
          <w:b/>
          <w:bCs/>
        </w:rPr>
        <w:t xml:space="preserve"> </w:t>
      </w:r>
      <w:r w:rsidRPr="00B31E3A">
        <w:rPr>
          <w:b/>
          <w:bCs/>
        </w:rPr>
        <w:t>understand</w:t>
      </w:r>
      <w:r>
        <w:t xml:space="preserve"> sentences a</w:t>
      </w:r>
      <w:r w:rsidR="00B15E3D">
        <w:t>s much as possible</w:t>
      </w:r>
      <w:r>
        <w:t>.</w:t>
      </w:r>
      <w:r w:rsidR="00C265B3">
        <w:t xml:space="preserve"> </w:t>
      </w:r>
      <w:r>
        <w:t xml:space="preserve"> </w:t>
      </w:r>
    </w:p>
    <w:p w14:paraId="2316BB22" w14:textId="359F1235" w:rsidR="00D76ED6" w:rsidRDefault="001A16EA" w:rsidP="00D83327">
      <w:pPr>
        <w:numPr>
          <w:ilvl w:val="1"/>
          <w:numId w:val="1"/>
        </w:numPr>
      </w:pPr>
      <w:r>
        <w:t xml:space="preserve">Use </w:t>
      </w:r>
      <w:r w:rsidR="00284EA2">
        <w:t>W</w:t>
      </w:r>
      <w:r>
        <w:t xml:space="preserve">ord’s </w:t>
      </w:r>
      <w:r w:rsidRPr="001A16EA">
        <w:rPr>
          <w:b/>
          <w:bCs/>
        </w:rPr>
        <w:t>spell</w:t>
      </w:r>
      <w:r w:rsidR="006C747D">
        <w:rPr>
          <w:b/>
          <w:bCs/>
        </w:rPr>
        <w:t xml:space="preserve">ing, </w:t>
      </w:r>
      <w:proofErr w:type="gramStart"/>
      <w:r w:rsidR="006C747D">
        <w:rPr>
          <w:b/>
          <w:bCs/>
        </w:rPr>
        <w:t>grammar</w:t>
      </w:r>
      <w:proofErr w:type="gramEnd"/>
      <w:r w:rsidR="006C747D">
        <w:rPr>
          <w:b/>
          <w:bCs/>
        </w:rPr>
        <w:t xml:space="preserve"> </w:t>
      </w:r>
      <w:r>
        <w:t xml:space="preserve">and </w:t>
      </w:r>
      <w:r w:rsidRPr="001A16EA">
        <w:rPr>
          <w:b/>
          <w:bCs/>
        </w:rPr>
        <w:t>readability</w:t>
      </w:r>
      <w:r>
        <w:t xml:space="preserve"> checker</w:t>
      </w:r>
      <w:r w:rsidR="007A6218">
        <w:t>s</w:t>
      </w:r>
      <w:r w:rsidR="00DF7FC7">
        <w:t xml:space="preserve"> to fix any grammar or</w:t>
      </w:r>
      <w:r w:rsidR="0024688E">
        <w:t xml:space="preserve"> </w:t>
      </w:r>
      <w:r w:rsidR="006C747D">
        <w:t xml:space="preserve">spelling </w:t>
      </w:r>
      <w:r w:rsidR="00DF7FC7">
        <w:t>mistakes</w:t>
      </w:r>
      <w:r>
        <w:t xml:space="preserve">. </w:t>
      </w:r>
      <w:r w:rsidR="006C747D">
        <w:t xml:space="preserve">In some versions of </w:t>
      </w:r>
      <w:proofErr w:type="gramStart"/>
      <w:r w:rsidR="006C747D">
        <w:t>Word</w:t>
      </w:r>
      <w:proofErr w:type="gramEnd"/>
      <w:r w:rsidR="006C747D">
        <w:t xml:space="preserve"> you can enable </w:t>
      </w:r>
      <w:r w:rsidR="007A6218">
        <w:t>readability</w:t>
      </w:r>
      <w:r w:rsidR="006C747D">
        <w:t xml:space="preserve"> by:</w:t>
      </w:r>
    </w:p>
    <w:p w14:paraId="24589D27" w14:textId="7A459D10" w:rsidR="00D76ED6" w:rsidRDefault="00D76ED6" w:rsidP="00D76ED6">
      <w:pPr>
        <w:numPr>
          <w:ilvl w:val="2"/>
          <w:numId w:val="1"/>
        </w:numPr>
        <w:spacing w:line="240" w:lineRule="auto"/>
      </w:pPr>
      <w:bookmarkStart w:id="6" w:name="OLE_LINK15"/>
      <w:bookmarkStart w:id="7" w:name="OLE_LINK16"/>
      <w:r>
        <w:t>O</w:t>
      </w:r>
      <w:r w:rsidR="001A16EA">
        <w:t xml:space="preserve">pening </w:t>
      </w:r>
      <w:r w:rsidR="00C265B3">
        <w:t>“</w:t>
      </w:r>
      <w:r w:rsidR="001A16EA">
        <w:t>Spelling and Grammar</w:t>
      </w:r>
      <w:proofErr w:type="gramStart"/>
      <w:r w:rsidR="00563975">
        <w:t>”;</w:t>
      </w:r>
      <w:proofErr w:type="gramEnd"/>
      <w:r w:rsidR="001A16EA">
        <w:t xml:space="preserve"> </w:t>
      </w:r>
    </w:p>
    <w:p w14:paraId="172DEF71" w14:textId="2512141C" w:rsidR="00D76ED6" w:rsidRDefault="00D76ED6" w:rsidP="00D76ED6">
      <w:pPr>
        <w:numPr>
          <w:ilvl w:val="2"/>
          <w:numId w:val="1"/>
        </w:numPr>
        <w:spacing w:line="240" w:lineRule="auto"/>
      </w:pPr>
      <w:r>
        <w:t>C</w:t>
      </w:r>
      <w:r w:rsidR="001A16EA">
        <w:t xml:space="preserve">lick on </w:t>
      </w:r>
      <w:r w:rsidR="00C265B3">
        <w:t>“</w:t>
      </w:r>
      <w:r w:rsidR="001A16EA">
        <w:t>Options</w:t>
      </w:r>
      <w:proofErr w:type="gramStart"/>
      <w:r w:rsidR="00C265B3">
        <w:t>”</w:t>
      </w:r>
      <w:r w:rsidR="00563975">
        <w:t>;</w:t>
      </w:r>
      <w:proofErr w:type="gramEnd"/>
      <w:r w:rsidR="001A16EA">
        <w:t xml:space="preserve"> </w:t>
      </w:r>
    </w:p>
    <w:p w14:paraId="1C1666FB" w14:textId="419A3796" w:rsidR="00D76ED6" w:rsidRDefault="00D76ED6" w:rsidP="00D76ED6">
      <w:pPr>
        <w:numPr>
          <w:ilvl w:val="2"/>
          <w:numId w:val="1"/>
        </w:numPr>
        <w:spacing w:line="240" w:lineRule="auto"/>
      </w:pPr>
      <w:r>
        <w:t>C</w:t>
      </w:r>
      <w:r w:rsidR="001A16EA">
        <w:t>lick on</w:t>
      </w:r>
      <w:r w:rsidR="00C265B3">
        <w:t xml:space="preserve"> the</w:t>
      </w:r>
      <w:r w:rsidR="001A16EA">
        <w:t xml:space="preserve"> </w:t>
      </w:r>
      <w:r w:rsidR="00C265B3">
        <w:t>“</w:t>
      </w:r>
      <w:r w:rsidR="001A16EA">
        <w:t>Show Readability Statistics</w:t>
      </w:r>
      <w:r w:rsidR="00C265B3">
        <w:t>”</w:t>
      </w:r>
      <w:r w:rsidR="001A16EA">
        <w:t xml:space="preserve"> check </w:t>
      </w:r>
      <w:proofErr w:type="gramStart"/>
      <w:r w:rsidR="001A16EA">
        <w:t>box</w:t>
      </w:r>
      <w:r w:rsidR="00563975">
        <w:t>;</w:t>
      </w:r>
      <w:proofErr w:type="gramEnd"/>
      <w:r w:rsidR="001A16EA">
        <w:t xml:space="preserve"> </w:t>
      </w:r>
    </w:p>
    <w:p w14:paraId="28E020A6" w14:textId="3F01F94E" w:rsidR="00D76ED6" w:rsidRDefault="00D76ED6" w:rsidP="00D76ED6">
      <w:pPr>
        <w:numPr>
          <w:ilvl w:val="2"/>
          <w:numId w:val="1"/>
        </w:numPr>
        <w:spacing w:line="240" w:lineRule="auto"/>
      </w:pPr>
      <w:r>
        <w:t>C</w:t>
      </w:r>
      <w:r w:rsidR="001A16EA">
        <w:t xml:space="preserve">lose the </w:t>
      </w:r>
      <w:proofErr w:type="gramStart"/>
      <w:r w:rsidR="001A16EA">
        <w:t>window</w:t>
      </w:r>
      <w:r w:rsidR="00563975">
        <w:t>;</w:t>
      </w:r>
      <w:proofErr w:type="gramEnd"/>
    </w:p>
    <w:bookmarkEnd w:id="6"/>
    <w:bookmarkEnd w:id="7"/>
    <w:p w14:paraId="52527C13" w14:textId="51ADC4B8" w:rsidR="00431E2B" w:rsidRDefault="001A16EA" w:rsidP="004F0D74">
      <w:pPr>
        <w:numPr>
          <w:ilvl w:val="2"/>
          <w:numId w:val="1"/>
        </w:numPr>
        <w:spacing w:line="240" w:lineRule="auto"/>
      </w:pPr>
      <w:r>
        <w:t>Now perform a spell check, after all errors have been corrected you will see readability statistics</w:t>
      </w:r>
      <w:r w:rsidR="00C265B3">
        <w:t xml:space="preserve"> including reading ease, grade level and percentage of passive sentences.</w:t>
      </w:r>
    </w:p>
    <w:p w14:paraId="1FF5C2C5" w14:textId="4EE36556" w:rsidR="007A6218" w:rsidRPr="007A6218" w:rsidRDefault="007A6218" w:rsidP="007A6218">
      <w:pPr>
        <w:pStyle w:val="ListParagraph"/>
        <w:numPr>
          <w:ilvl w:val="1"/>
          <w:numId w:val="1"/>
        </w:numPr>
      </w:pPr>
      <w:r w:rsidRPr="007A6218">
        <w:t xml:space="preserve">If your version of </w:t>
      </w:r>
      <w:r w:rsidR="006C747D" w:rsidRPr="007A6218">
        <w:t>Word</w:t>
      </w:r>
      <w:r w:rsidRPr="007A6218">
        <w:t xml:space="preserve"> supports</w:t>
      </w:r>
      <w:r w:rsidR="006C747D" w:rsidRPr="007A6218">
        <w:t xml:space="preserve"> </w:t>
      </w:r>
      <w:r w:rsidR="00806F53" w:rsidRPr="007A6218">
        <w:rPr>
          <w:b/>
          <w:bCs/>
        </w:rPr>
        <w:t>E</w:t>
      </w:r>
      <w:r w:rsidR="006C747D" w:rsidRPr="007A6218">
        <w:rPr>
          <w:b/>
          <w:bCs/>
        </w:rPr>
        <w:t>dito</w:t>
      </w:r>
      <w:r w:rsidR="00806F53" w:rsidRPr="007A6218">
        <w:rPr>
          <w:b/>
          <w:bCs/>
        </w:rPr>
        <w:t>r</w:t>
      </w:r>
      <w:r w:rsidRPr="007A6218">
        <w:rPr>
          <w:b/>
          <w:bCs/>
        </w:rPr>
        <w:t xml:space="preserve">, </w:t>
      </w:r>
      <w:r w:rsidRPr="007A6218">
        <w:t>it provides a user</w:t>
      </w:r>
      <w:r>
        <w:t>-</w:t>
      </w:r>
      <w:r w:rsidRPr="007A6218">
        <w:t xml:space="preserve">friendly interface for correcting spelling, </w:t>
      </w:r>
      <w:proofErr w:type="gramStart"/>
      <w:r w:rsidRPr="007A6218">
        <w:t>grammar</w:t>
      </w:r>
      <w:proofErr w:type="gramEnd"/>
      <w:r w:rsidRPr="007A6218">
        <w:t xml:space="preserve"> and readability</w:t>
      </w:r>
      <w:r>
        <w:t xml:space="preserve">. </w:t>
      </w:r>
      <w:r w:rsidRPr="007A6218">
        <w:t xml:space="preserve">It is also available as a </w:t>
      </w:r>
      <w:hyperlink r:id="rId10" w:anchor=":~:text=The%20Editor%20browser%20extension%20checks,a%20list%20of%20suggested%20revisions." w:history="1">
        <w:r w:rsidRPr="007A6218">
          <w:rPr>
            <w:rStyle w:val="Hyperlink"/>
            <w:sz w:val="22"/>
            <w:szCs w:val="22"/>
          </w:rPr>
          <w:t>browser</w:t>
        </w:r>
      </w:hyperlink>
      <w:r w:rsidRPr="007A6218">
        <w:t xml:space="preserve"> and </w:t>
      </w:r>
      <w:hyperlink r:id="rId11" w:history="1">
        <w:r w:rsidRPr="007A6218">
          <w:rPr>
            <w:rStyle w:val="Hyperlink"/>
            <w:sz w:val="22"/>
            <w:szCs w:val="22"/>
          </w:rPr>
          <w:t>outlook</w:t>
        </w:r>
      </w:hyperlink>
      <w:r w:rsidRPr="007A6218">
        <w:t xml:space="preserve"> extension</w:t>
      </w:r>
      <w:r>
        <w:t>.</w:t>
      </w:r>
    </w:p>
    <w:p w14:paraId="1BB593C2" w14:textId="5DCBAE74" w:rsidR="007A6218" w:rsidRDefault="007A6218" w:rsidP="007A6218">
      <w:pPr>
        <w:numPr>
          <w:ilvl w:val="2"/>
          <w:numId w:val="1"/>
        </w:numPr>
        <w:spacing w:line="240" w:lineRule="auto"/>
      </w:pPr>
      <w:r>
        <w:t xml:space="preserve">Open “Editor” in the </w:t>
      </w:r>
      <w:proofErr w:type="gramStart"/>
      <w:r>
        <w:t>Home</w:t>
      </w:r>
      <w:proofErr w:type="gramEnd"/>
      <w:r>
        <w:t xml:space="preserve"> tab to view and correct issues.</w:t>
      </w:r>
    </w:p>
    <w:p w14:paraId="2087FB04" w14:textId="50DBC3B2" w:rsidR="007A6218" w:rsidRPr="007A6218" w:rsidRDefault="007A6218" w:rsidP="007A6218">
      <w:pPr>
        <w:numPr>
          <w:ilvl w:val="2"/>
          <w:numId w:val="1"/>
        </w:numPr>
        <w:spacing w:line="240" w:lineRule="auto"/>
      </w:pPr>
      <w:r>
        <w:t>Click on “Settings” to customize the suggestions.</w:t>
      </w:r>
    </w:p>
    <w:p w14:paraId="13CBB075" w14:textId="609E07E0" w:rsidR="00431E2B" w:rsidRDefault="007A6218" w:rsidP="007A6218">
      <w:pPr>
        <w:spacing w:line="240" w:lineRule="auto"/>
        <w:ind w:left="1440"/>
        <w:jc w:val="center"/>
      </w:pPr>
      <w:r>
        <w:rPr>
          <w:sz w:val="22"/>
          <w:szCs w:val="22"/>
        </w:rPr>
        <w:lastRenderedPageBreak/>
        <w:br/>
      </w:r>
      <w:r w:rsidRPr="007A6218">
        <w:rPr>
          <w:noProof/>
          <w:sz w:val="22"/>
          <w:szCs w:val="22"/>
        </w:rPr>
        <w:drawing>
          <wp:inline distT="0" distB="0" distL="0" distR="0" wp14:anchorId="55BCEFE0" wp14:editId="1450942F">
            <wp:extent cx="4290646" cy="4098575"/>
            <wp:effectExtent l="0" t="0" r="2540" b="3810"/>
            <wp:docPr id="6" name="Picture 6" descr="Microsoft word interface show the &quot;editor&quot; option selected, the editor window with spelling and grammar statistics and suggestion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Microsoft word interface show the &quot;editor&quot; option selected, the editor window with spelling and grammar statistics and suggestions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93150" cy="4100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B32D4" w14:textId="29A0FC36" w:rsidR="00431E2B" w:rsidRDefault="00431E2B" w:rsidP="007A6218">
      <w:pPr>
        <w:pStyle w:val="Caption"/>
        <w:ind w:left="1440" w:firstLine="720"/>
        <w:rPr>
          <w:noProof/>
          <w:lang w:val="en-US"/>
        </w:rPr>
      </w:pPr>
      <w:bookmarkStart w:id="8" w:name="OLE_LINK17"/>
      <w:bookmarkStart w:id="9" w:name="OLE_LINK18"/>
      <w:bookmarkStart w:id="10" w:name="OLE_LINK6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80D5C">
        <w:rPr>
          <w:noProof/>
        </w:rPr>
        <w:t>1</w:t>
      </w:r>
      <w:r>
        <w:fldChar w:fldCharType="end"/>
      </w:r>
      <w:r>
        <w:t xml:space="preserve"> </w:t>
      </w:r>
      <w:bookmarkStart w:id="11" w:name="OLE_LINK39"/>
      <w:bookmarkStart w:id="12" w:name="OLE_LINK40"/>
      <w:r w:rsidRPr="00A03DCC">
        <w:t xml:space="preserve">A dialog box </w:t>
      </w:r>
      <w:r w:rsidR="006C747D">
        <w:t>showing</w:t>
      </w:r>
      <w:r w:rsidRPr="00A03DCC">
        <w:t xml:space="preserve"> Microsoft </w:t>
      </w:r>
      <w:r w:rsidR="006C747D">
        <w:t>W</w:t>
      </w:r>
      <w:r w:rsidRPr="00A03DCC">
        <w:t>ord</w:t>
      </w:r>
      <w:r w:rsidR="006C747D">
        <w:t>’s</w:t>
      </w:r>
      <w:r w:rsidRPr="00A03DCC">
        <w:t xml:space="preserve"> </w:t>
      </w:r>
      <w:bookmarkEnd w:id="11"/>
      <w:bookmarkEnd w:id="12"/>
      <w:r w:rsidR="006C747D">
        <w:t>Editor feature</w:t>
      </w:r>
    </w:p>
    <w:bookmarkEnd w:id="8"/>
    <w:bookmarkEnd w:id="9"/>
    <w:bookmarkEnd w:id="10"/>
    <w:p w14:paraId="5AB0CD4F" w14:textId="49F6D48A" w:rsidR="00B15E3D" w:rsidRDefault="00431E2B" w:rsidP="004F0D74">
      <w:pPr>
        <w:spacing w:line="240" w:lineRule="auto"/>
      </w:pPr>
      <w:r>
        <w:rPr>
          <w:noProof/>
          <w:lang w:val="en-US"/>
        </w:rPr>
        <w:t xml:space="preserve">             </w:t>
      </w:r>
      <w:r w:rsidR="001A16EA">
        <w:t>.</w:t>
      </w:r>
    </w:p>
    <w:p w14:paraId="1A0AFA8C" w14:textId="188A1C2D" w:rsidR="00DE4A15" w:rsidRDefault="00DE4A15" w:rsidP="00D83327">
      <w:pPr>
        <w:numPr>
          <w:ilvl w:val="1"/>
          <w:numId w:val="1"/>
        </w:numPr>
      </w:pPr>
      <w:r w:rsidRPr="00DE4A15">
        <w:t xml:space="preserve">A tool like </w:t>
      </w:r>
      <w:hyperlink r:id="rId13">
        <w:r w:rsidR="006830D1" w:rsidRPr="00DE4A15">
          <w:rPr>
            <w:color w:val="1155CC"/>
            <w:u w:val="single"/>
          </w:rPr>
          <w:t>Grammarly</w:t>
        </w:r>
      </w:hyperlink>
      <w:r w:rsidRPr="00DE4A15">
        <w:t xml:space="preserve"> can help you by </w:t>
      </w:r>
      <w:r w:rsidR="001A16EA">
        <w:t>providing informative hints about grammar and clarity as you type. It includes a free version that you can install as an add-in to Word.</w:t>
      </w:r>
      <w:r w:rsidR="006830D1">
        <w:t xml:space="preserve"> </w:t>
      </w:r>
    </w:p>
    <w:p w14:paraId="0567AA57" w14:textId="49C5F79B" w:rsidR="006C5E98" w:rsidRDefault="006C5E98" w:rsidP="00D83327">
      <w:pPr>
        <w:numPr>
          <w:ilvl w:val="1"/>
          <w:numId w:val="1"/>
        </w:numPr>
      </w:pPr>
      <w:r>
        <w:t>Whenever possible use</w:t>
      </w:r>
      <w:r w:rsidRPr="00284EA2">
        <w:t xml:space="preserve"> </w:t>
      </w:r>
      <w:hyperlink r:id="rId14" w:history="1">
        <w:r w:rsidRPr="00284EA2">
          <w:rPr>
            <w:rStyle w:val="Hyperlink"/>
          </w:rPr>
          <w:t>gender-neutral and inclusive language</w:t>
        </w:r>
      </w:hyperlink>
      <w:r w:rsidR="00563975">
        <w:rPr>
          <w:rStyle w:val="Hyperlink"/>
        </w:rPr>
        <w:t>.</w:t>
      </w:r>
    </w:p>
    <w:p w14:paraId="5DA7724A" w14:textId="20B0401F" w:rsidR="006C5E98" w:rsidRDefault="006C5E98" w:rsidP="00656B85">
      <w:pPr>
        <w:ind w:left="1560"/>
      </w:pPr>
      <w:r>
        <w:t xml:space="preserve">Gender-neutral language is a generic term covering the use of non-sexist language, inclusive </w:t>
      </w:r>
      <w:proofErr w:type="gramStart"/>
      <w:r>
        <w:t>language</w:t>
      </w:r>
      <w:proofErr w:type="gramEnd"/>
      <w:r>
        <w:t xml:space="preserve"> or gender-fair language. The purpose of gender-neutral language is to avoid word choices which may be interpreted as biased, </w:t>
      </w:r>
      <w:proofErr w:type="gramStart"/>
      <w:r>
        <w:t>discriminatory</w:t>
      </w:r>
      <w:proofErr w:type="gramEnd"/>
      <w:r>
        <w:t xml:space="preserve"> or demeaning by implying that one sex or social gender is the norm. Using gender-fair and inclusive language also helps reduce gender stereotyping, promotes social </w:t>
      </w:r>
      <w:r w:rsidR="00E05CDC">
        <w:t>change,</w:t>
      </w:r>
      <w:r>
        <w:t xml:space="preserve"> and contributes to achieving gender equality</w:t>
      </w:r>
      <w:r>
        <w:rPr>
          <w:rStyle w:val="FootnoteReference"/>
        </w:rPr>
        <w:footnoteReference w:id="1"/>
      </w:r>
      <w:r>
        <w:t>.</w:t>
      </w:r>
    </w:p>
    <w:p w14:paraId="49354B11" w14:textId="0F013A4E" w:rsidR="007A6218" w:rsidRDefault="007A6218" w:rsidP="007D6A53">
      <w:pPr>
        <w:ind w:left="1560"/>
      </w:pPr>
    </w:p>
    <w:p w14:paraId="157AA0AC" w14:textId="33893D3B" w:rsidR="00145DC7" w:rsidRPr="00D76ED6" w:rsidRDefault="00145DC7" w:rsidP="00145DC7">
      <w:pPr>
        <w:pStyle w:val="Heading1"/>
        <w:numPr>
          <w:ilvl w:val="0"/>
          <w:numId w:val="1"/>
        </w:numPr>
      </w:pPr>
      <w:bookmarkStart w:id="13" w:name="OLE_LINK23"/>
      <w:bookmarkStart w:id="14" w:name="OLE_LINK24"/>
      <w:bookmarkEnd w:id="2"/>
      <w:bookmarkEnd w:id="3"/>
      <w:r w:rsidRPr="00D76ED6">
        <w:lastRenderedPageBreak/>
        <w:t xml:space="preserve">Structure </w:t>
      </w:r>
      <w:r w:rsidR="00DF7FC7">
        <w:t xml:space="preserve">the </w:t>
      </w:r>
      <w:r w:rsidRPr="00D76ED6">
        <w:t xml:space="preserve">text using </w:t>
      </w:r>
      <w:r w:rsidRPr="00D76ED6">
        <w:rPr>
          <w:b/>
          <w:bCs/>
        </w:rPr>
        <w:t>styles</w:t>
      </w:r>
      <w:r>
        <w:rPr>
          <w:b/>
          <w:bCs/>
        </w:rPr>
        <w:t xml:space="preserve">, </w:t>
      </w:r>
      <w:r w:rsidR="00C265B3">
        <w:rPr>
          <w:b/>
          <w:bCs/>
        </w:rPr>
        <w:t>headings,</w:t>
      </w:r>
      <w:r>
        <w:rPr>
          <w:b/>
          <w:bCs/>
        </w:rPr>
        <w:t xml:space="preserve"> </w:t>
      </w:r>
      <w:r>
        <w:t xml:space="preserve">and </w:t>
      </w:r>
      <w:r>
        <w:rPr>
          <w:b/>
          <w:bCs/>
        </w:rPr>
        <w:t>lists</w:t>
      </w:r>
    </w:p>
    <w:p w14:paraId="72EC2F0F" w14:textId="02636EFE" w:rsidR="00DE4A15" w:rsidRDefault="00694A43" w:rsidP="00D83327">
      <w:pPr>
        <w:numPr>
          <w:ilvl w:val="1"/>
          <w:numId w:val="1"/>
        </w:numPr>
      </w:pPr>
      <w:r>
        <w:t>Use</w:t>
      </w:r>
      <w:r w:rsidR="00DE4A15" w:rsidRPr="00DE4A15">
        <w:t xml:space="preserve"> </w:t>
      </w:r>
      <w:r>
        <w:t>‘H</w:t>
      </w:r>
      <w:r w:rsidR="00DE4A15" w:rsidRPr="00DE4A15">
        <w:t>eading 1</w:t>
      </w:r>
      <w:r>
        <w:t>’, ‘H</w:t>
      </w:r>
      <w:r w:rsidR="00DE4A15" w:rsidRPr="00DE4A15">
        <w:t>eading 2</w:t>
      </w:r>
      <w:r>
        <w:t xml:space="preserve">’ and ‘Heading 3’ </w:t>
      </w:r>
      <w:r w:rsidR="00DF7FC7">
        <w:t xml:space="preserve">styles </w:t>
      </w:r>
      <w:r>
        <w:t xml:space="preserve">and so forth to structure the document, and ‘Normal’ style for paragraphs. This will </w:t>
      </w:r>
      <w:r w:rsidR="00DE4A15" w:rsidRPr="00DE4A15">
        <w:t>make</w:t>
      </w:r>
      <w:r>
        <w:t xml:space="preserve"> the document easier to </w:t>
      </w:r>
      <w:r w:rsidR="00D76ED6">
        <w:t>navigate</w:t>
      </w:r>
      <w:r>
        <w:t xml:space="preserve"> with a screen reader.</w:t>
      </w:r>
      <w:r w:rsidR="003F063C">
        <w:t xml:space="preserve"> Using real headings (instead of only making t</w:t>
      </w:r>
      <w:r w:rsidR="00284EA2">
        <w:t>itles visually bigger and bold</w:t>
      </w:r>
      <w:r w:rsidR="003F063C">
        <w:t xml:space="preserve">) is also helpful to create automated tables of contents, which can be updated whenever the structure of the document or the titles are modified. Built-in table of contents also allow to click on and jump to different headings, and this feature is also reflected in PDF files created from Word files. </w:t>
      </w:r>
    </w:p>
    <w:p w14:paraId="340A955E" w14:textId="6FDC8E24" w:rsidR="00694A43" w:rsidRDefault="00694A43" w:rsidP="00D83327">
      <w:pPr>
        <w:numPr>
          <w:ilvl w:val="1"/>
          <w:numId w:val="1"/>
        </w:numPr>
      </w:pPr>
      <w:r>
        <w:t>You can find</w:t>
      </w:r>
      <w:r w:rsidR="00D76ED6">
        <w:t>, modify and apply</w:t>
      </w:r>
      <w:r>
        <w:t xml:space="preserve"> styles in the </w:t>
      </w:r>
      <w:r w:rsidR="00563975">
        <w:t>“</w:t>
      </w:r>
      <w:r>
        <w:t>Styles</w:t>
      </w:r>
      <w:r w:rsidR="00563975">
        <w:t>”</w:t>
      </w:r>
      <w:r>
        <w:t xml:space="preserve"> </w:t>
      </w:r>
      <w:r w:rsidR="00D76ED6">
        <w:t>p</w:t>
      </w:r>
      <w:r>
        <w:t>ane</w:t>
      </w:r>
      <w:r w:rsidR="00D76ED6">
        <w:t xml:space="preserve"> in </w:t>
      </w:r>
      <w:proofErr w:type="gramStart"/>
      <w:r w:rsidR="00D76ED6">
        <w:t>Home</w:t>
      </w:r>
      <w:proofErr w:type="gramEnd"/>
      <w:r w:rsidR="00D76ED6">
        <w:t xml:space="preserve"> tab.</w:t>
      </w:r>
      <w:r>
        <w:t xml:space="preserve"> </w:t>
      </w:r>
    </w:p>
    <w:p w14:paraId="69A9C7BA" w14:textId="23FB5051" w:rsidR="00916DD7" w:rsidRPr="00DE4A15" w:rsidRDefault="00916DD7" w:rsidP="00D83327">
      <w:pPr>
        <w:numPr>
          <w:ilvl w:val="1"/>
          <w:numId w:val="1"/>
        </w:numPr>
      </w:pPr>
      <w:r>
        <w:t xml:space="preserve">Make use of </w:t>
      </w:r>
      <w:r w:rsidR="003F063C">
        <w:t>built</w:t>
      </w:r>
      <w:r w:rsidR="00284EA2">
        <w:t>-</w:t>
      </w:r>
      <w:r w:rsidR="003F063C">
        <w:t xml:space="preserve">in </w:t>
      </w:r>
      <w:r>
        <w:t xml:space="preserve">‘numbered’ or ‘bulleted’ lists </w:t>
      </w:r>
      <w:r w:rsidR="003F063C">
        <w:t xml:space="preserve">(instead of manually typing asterisks, </w:t>
      </w:r>
      <w:proofErr w:type="gramStart"/>
      <w:r w:rsidR="003F063C">
        <w:t>points</w:t>
      </w:r>
      <w:proofErr w:type="gramEnd"/>
      <w:r w:rsidR="003F063C">
        <w:t xml:space="preserve"> or hyphens) </w:t>
      </w:r>
      <w:r>
        <w:t xml:space="preserve">as they are </w:t>
      </w:r>
      <w:r w:rsidR="003F063C">
        <w:t xml:space="preserve">recognized as lists and easily </w:t>
      </w:r>
      <w:r>
        <w:t>navigable with a screen reader.</w:t>
      </w:r>
    </w:p>
    <w:p w14:paraId="3C155B3C" w14:textId="56CDBD29" w:rsidR="003A5697" w:rsidRDefault="00A07642" w:rsidP="00145DC7">
      <w:pPr>
        <w:pStyle w:val="Heading1"/>
        <w:numPr>
          <w:ilvl w:val="0"/>
          <w:numId w:val="1"/>
        </w:numPr>
      </w:pPr>
      <w:bookmarkStart w:id="15" w:name="OLE_LINK25"/>
      <w:bookmarkStart w:id="16" w:name="OLE_LINK26"/>
      <w:bookmarkEnd w:id="13"/>
      <w:bookmarkEnd w:id="14"/>
      <w:r>
        <w:t>Consider</w:t>
      </w:r>
      <w:r w:rsidRPr="00A07642">
        <w:t xml:space="preserve"> </w:t>
      </w:r>
      <w:r>
        <w:rPr>
          <w:b/>
          <w:bCs/>
        </w:rPr>
        <w:t>f</w:t>
      </w:r>
      <w:r w:rsidR="003A5697" w:rsidRPr="003A5697">
        <w:rPr>
          <w:b/>
          <w:bCs/>
        </w:rPr>
        <w:t>ont</w:t>
      </w:r>
      <w:r>
        <w:rPr>
          <w:b/>
          <w:bCs/>
        </w:rPr>
        <w:t xml:space="preserve"> size</w:t>
      </w:r>
      <w:r>
        <w:t>,</w:t>
      </w:r>
      <w:r w:rsidRPr="00A07642">
        <w:t xml:space="preserve"> </w:t>
      </w:r>
      <w:r>
        <w:rPr>
          <w:b/>
          <w:bCs/>
        </w:rPr>
        <w:t xml:space="preserve">type, </w:t>
      </w:r>
      <w:r>
        <w:t xml:space="preserve">and </w:t>
      </w:r>
      <w:r>
        <w:rPr>
          <w:b/>
          <w:bCs/>
        </w:rPr>
        <w:t>weight</w:t>
      </w:r>
    </w:p>
    <w:p w14:paraId="0E88EADC" w14:textId="77777777" w:rsidR="00A07642" w:rsidRPr="00DE4A15" w:rsidRDefault="00A07642" w:rsidP="00A07642">
      <w:pPr>
        <w:pStyle w:val="Heading2"/>
        <w:numPr>
          <w:ilvl w:val="1"/>
          <w:numId w:val="1"/>
        </w:numPr>
      </w:pPr>
      <w:r>
        <w:t>R</w:t>
      </w:r>
      <w:r w:rsidRPr="00DE4A15">
        <w:t xml:space="preserve">eadable </w:t>
      </w:r>
      <w:r w:rsidRPr="00145DC7">
        <w:rPr>
          <w:b/>
          <w:bCs/>
        </w:rPr>
        <w:t>font-size</w:t>
      </w:r>
    </w:p>
    <w:p w14:paraId="0DAF0614" w14:textId="48C6BE77" w:rsidR="00A07642" w:rsidRDefault="00A07642" w:rsidP="00A07642">
      <w:pPr>
        <w:numPr>
          <w:ilvl w:val="2"/>
          <w:numId w:val="1"/>
        </w:numPr>
      </w:pPr>
      <w:r w:rsidRPr="00DE4A15">
        <w:t xml:space="preserve">Font-sizes where possible </w:t>
      </w:r>
      <w:r w:rsidR="00E2674F">
        <w:t xml:space="preserve">(and especially for documents meant to be printed) </w:t>
      </w:r>
      <w:r w:rsidRPr="00DE4A15">
        <w:t>should be at least 12 pt</w:t>
      </w:r>
      <w:r>
        <w:t>.</w:t>
      </w:r>
    </w:p>
    <w:p w14:paraId="6E58B14E" w14:textId="0E19C534" w:rsidR="003A5697" w:rsidRDefault="003A5697" w:rsidP="003A5697">
      <w:pPr>
        <w:pStyle w:val="Heading2"/>
        <w:numPr>
          <w:ilvl w:val="1"/>
          <w:numId w:val="1"/>
        </w:numPr>
      </w:pPr>
      <w:r>
        <w:t>Accessible</w:t>
      </w:r>
      <w:r w:rsidR="00DE4A15" w:rsidRPr="00DE4A15">
        <w:t xml:space="preserve"> </w:t>
      </w:r>
      <w:r w:rsidR="00DE4A15" w:rsidRPr="00145DC7">
        <w:rPr>
          <w:b/>
          <w:bCs/>
        </w:rPr>
        <w:t>font</w:t>
      </w:r>
      <w:r w:rsidR="00145DC7">
        <w:rPr>
          <w:b/>
          <w:bCs/>
        </w:rPr>
        <w:t>-</w:t>
      </w:r>
      <w:r w:rsidR="00145DC7" w:rsidRPr="00145DC7">
        <w:rPr>
          <w:b/>
          <w:bCs/>
        </w:rPr>
        <w:t>type</w:t>
      </w:r>
    </w:p>
    <w:p w14:paraId="0370C9BB" w14:textId="1D88FB86" w:rsidR="003A5697" w:rsidRDefault="004723B1" w:rsidP="003A5697">
      <w:pPr>
        <w:pStyle w:val="ListParagraph"/>
        <w:numPr>
          <w:ilvl w:val="2"/>
          <w:numId w:val="1"/>
        </w:numPr>
      </w:pPr>
      <w:r>
        <w:t>Where possible u</w:t>
      </w:r>
      <w:r w:rsidR="003A5697">
        <w:t>se sans-serif font</w:t>
      </w:r>
      <w:r>
        <w:t>s</w:t>
      </w:r>
      <w:r w:rsidR="003A5697">
        <w:t xml:space="preserve"> like </w:t>
      </w:r>
      <w:r w:rsidR="003A5697" w:rsidRPr="00656B85">
        <w:rPr>
          <w:rFonts w:ascii="Arial" w:hAnsi="Arial" w:cs="Arial"/>
        </w:rPr>
        <w:t>Arial</w:t>
      </w:r>
      <w:r w:rsidR="003A5697">
        <w:t xml:space="preserve">, </w:t>
      </w:r>
      <w:r w:rsidR="00C265B3">
        <w:t>Calibri,</w:t>
      </w:r>
      <w:r w:rsidR="003A5697">
        <w:t xml:space="preserve"> or </w:t>
      </w:r>
      <w:r w:rsidR="00E2674F">
        <w:rPr>
          <w:rFonts w:ascii="Verdana" w:hAnsi="Verdana"/>
        </w:rPr>
        <w:t>Verdana</w:t>
      </w:r>
      <w:r w:rsidR="003A5697">
        <w:t xml:space="preserve">. Sans-serif </w:t>
      </w:r>
      <w:r>
        <w:t xml:space="preserve">fonts can be easier to read than decorative </w:t>
      </w:r>
      <w:r w:rsidR="00C265B3">
        <w:t>typefaces</w:t>
      </w:r>
      <w:r>
        <w:t xml:space="preserve"> with serifs</w:t>
      </w:r>
      <w:r w:rsidR="00E2674F">
        <w:t xml:space="preserve"> (such as </w:t>
      </w:r>
      <w:r w:rsidR="00E2674F" w:rsidRPr="00656B85">
        <w:rPr>
          <w:rFonts w:ascii="Times New Roman" w:hAnsi="Times New Roman" w:cs="Times New Roman"/>
        </w:rPr>
        <w:t>Times New Roman</w:t>
      </w:r>
      <w:r w:rsidR="00E2674F">
        <w:t xml:space="preserve">, </w:t>
      </w:r>
      <w:r w:rsidR="00E2674F" w:rsidRPr="00656B85">
        <w:rPr>
          <w:rFonts w:ascii="Garamond" w:hAnsi="Garamond"/>
        </w:rPr>
        <w:t>Garamond</w:t>
      </w:r>
      <w:r w:rsidR="00E2674F">
        <w:t xml:space="preserve"> or </w:t>
      </w:r>
      <w:r w:rsidR="00E2674F" w:rsidRPr="00656B85">
        <w:rPr>
          <w:rFonts w:ascii="Courier New" w:hAnsi="Courier New" w:cs="Courier New"/>
        </w:rPr>
        <w:t>Courier new</w:t>
      </w:r>
      <w:r w:rsidR="00E2674F">
        <w:t>) especially for persons with visual impairments or dyslexia</w:t>
      </w:r>
      <w:r>
        <w:t xml:space="preserve">. </w:t>
      </w:r>
      <w:r w:rsidR="00605302">
        <w:t xml:space="preserve">If </w:t>
      </w:r>
      <w:r w:rsidR="00284EA2">
        <w:t xml:space="preserve">a </w:t>
      </w:r>
      <w:r w:rsidR="00605302">
        <w:t>brand demands a specific font, check with the design team for which fonts options they have that are most accessible and readable.</w:t>
      </w:r>
    </w:p>
    <w:p w14:paraId="5CABE5C5" w14:textId="4D21D15E" w:rsidR="003A5697" w:rsidRDefault="003A5697" w:rsidP="007533AC">
      <w:pPr>
        <w:pStyle w:val="Heading2"/>
        <w:numPr>
          <w:ilvl w:val="1"/>
          <w:numId w:val="1"/>
        </w:numPr>
      </w:pPr>
      <w:r w:rsidRPr="003A5697">
        <w:t xml:space="preserve">Accessible </w:t>
      </w:r>
      <w:r w:rsidR="00DE4A15" w:rsidRPr="00145DC7">
        <w:rPr>
          <w:b/>
          <w:bCs/>
        </w:rPr>
        <w:t>font-</w:t>
      </w:r>
      <w:r w:rsidR="006830D1" w:rsidRPr="00145DC7">
        <w:rPr>
          <w:b/>
          <w:bCs/>
        </w:rPr>
        <w:t>weight</w:t>
      </w:r>
    </w:p>
    <w:p w14:paraId="0BB320D1" w14:textId="29225832" w:rsidR="00E2674F" w:rsidRPr="004723B1" w:rsidRDefault="004723B1" w:rsidP="005914FB">
      <w:pPr>
        <w:pStyle w:val="ListParagraph"/>
        <w:numPr>
          <w:ilvl w:val="2"/>
          <w:numId w:val="1"/>
        </w:numPr>
      </w:pPr>
      <w:r w:rsidRPr="004723B1">
        <w:rPr>
          <w:rFonts w:asciiTheme="minorHAnsi" w:eastAsiaTheme="majorEastAsia" w:hAnsiTheme="minorHAnsi" w:cstheme="majorBidi"/>
          <w:color w:val="000000" w:themeColor="text1"/>
        </w:rPr>
        <w:t xml:space="preserve">Some fonts have thin or heavy </w:t>
      </w:r>
      <w:r w:rsidRPr="00656B85">
        <w:t>varieties that can be difficult to read</w:t>
      </w:r>
      <w:r w:rsidR="00E2674F" w:rsidRPr="00656B85">
        <w:t xml:space="preserve">, for example Calibri, which </w:t>
      </w:r>
      <w:r w:rsidR="00284EA2">
        <w:t xml:space="preserve">also </w:t>
      </w:r>
      <w:r w:rsidR="00E2674F" w:rsidRPr="00656B85">
        <w:t>exists as</w:t>
      </w:r>
      <w:r w:rsidR="00E2674F">
        <w:rPr>
          <w:rFonts w:asciiTheme="minorHAnsi" w:eastAsiaTheme="majorEastAsia" w:hAnsiTheme="minorHAnsi" w:cstheme="majorBidi"/>
          <w:color w:val="000000" w:themeColor="text1"/>
        </w:rPr>
        <w:t xml:space="preserve"> </w:t>
      </w:r>
      <w:r w:rsidR="00E2674F" w:rsidRPr="00072D2E">
        <w:rPr>
          <w:rFonts w:asciiTheme="majorHAnsi" w:eastAsiaTheme="majorEastAsia" w:hAnsiTheme="majorHAnsi" w:cstheme="majorHAnsi"/>
          <w:color w:val="000000" w:themeColor="text1"/>
        </w:rPr>
        <w:t>Calibri light</w:t>
      </w:r>
      <w:r w:rsidRPr="00656B85">
        <w:t>. Aim to</w:t>
      </w:r>
      <w:r w:rsidRPr="004723B1">
        <w:rPr>
          <w:rFonts w:asciiTheme="minorHAnsi" w:eastAsiaTheme="majorEastAsia" w:hAnsiTheme="minorHAnsi" w:cstheme="majorBidi"/>
          <w:color w:val="000000" w:themeColor="text1"/>
        </w:rPr>
        <w:t xml:space="preserve"> primarily use a regular font-weight for rea</w:t>
      </w:r>
      <w:r w:rsidR="007533AC">
        <w:rPr>
          <w:rFonts w:asciiTheme="minorHAnsi" w:eastAsiaTheme="majorEastAsia" w:hAnsiTheme="minorHAnsi" w:cstheme="majorBidi"/>
          <w:color w:val="000000" w:themeColor="text1"/>
        </w:rPr>
        <w:t>da</w:t>
      </w:r>
      <w:r w:rsidRPr="004723B1">
        <w:rPr>
          <w:rFonts w:asciiTheme="minorHAnsi" w:eastAsiaTheme="majorEastAsia" w:hAnsiTheme="minorHAnsi" w:cstheme="majorBidi"/>
          <w:color w:val="000000" w:themeColor="text1"/>
        </w:rPr>
        <w:t xml:space="preserve">bility. </w:t>
      </w:r>
    </w:p>
    <w:p w14:paraId="67C0045E" w14:textId="7568F63A" w:rsidR="004723B1" w:rsidRDefault="004723B1" w:rsidP="004723B1">
      <w:pPr>
        <w:pStyle w:val="Heading1"/>
        <w:numPr>
          <w:ilvl w:val="0"/>
          <w:numId w:val="1"/>
        </w:numPr>
        <w:rPr>
          <w:b/>
          <w:bCs/>
        </w:rPr>
      </w:pPr>
      <w:bookmarkStart w:id="17" w:name="OLE_LINK27"/>
      <w:bookmarkStart w:id="18" w:name="OLE_LINK28"/>
      <w:bookmarkEnd w:id="15"/>
      <w:bookmarkEnd w:id="16"/>
      <w:r>
        <w:t xml:space="preserve">Use appropriate </w:t>
      </w:r>
      <w:r w:rsidRPr="004723B1">
        <w:rPr>
          <w:b/>
          <w:bCs/>
        </w:rPr>
        <w:t>line</w:t>
      </w:r>
      <w:r>
        <w:t xml:space="preserve"> and </w:t>
      </w:r>
      <w:r w:rsidRPr="004723B1">
        <w:rPr>
          <w:b/>
          <w:bCs/>
        </w:rPr>
        <w:t>paragraph spacing</w:t>
      </w:r>
    </w:p>
    <w:p w14:paraId="0BE0BE7C" w14:textId="0C57AEBF" w:rsidR="004723B1" w:rsidRDefault="004723B1" w:rsidP="007D6A53">
      <w:pPr>
        <w:pStyle w:val="ListParagraph"/>
        <w:numPr>
          <w:ilvl w:val="1"/>
          <w:numId w:val="1"/>
        </w:numPr>
      </w:pPr>
      <w:r>
        <w:t xml:space="preserve">Spacing can really improve the legibility of a document and help the user break the material into sections. Line spacing of </w:t>
      </w:r>
      <w:r w:rsidR="00563975">
        <w:t>“</w:t>
      </w:r>
      <w:r w:rsidRPr="00563975">
        <w:t>1.15</w:t>
      </w:r>
      <w:r w:rsidR="00563975">
        <w:t>”</w:t>
      </w:r>
      <w:r>
        <w:t xml:space="preserve"> and paragraph spacing of </w:t>
      </w:r>
      <w:r w:rsidR="00563975">
        <w:t>“</w:t>
      </w:r>
      <w:r>
        <w:t xml:space="preserve">6 </w:t>
      </w:r>
      <w:proofErr w:type="spellStart"/>
      <w:r>
        <w:t>pt</w:t>
      </w:r>
      <w:proofErr w:type="spellEnd"/>
      <w:r w:rsidR="00563975">
        <w:t>”</w:t>
      </w:r>
      <w:r>
        <w:t xml:space="preserve"> before is ideal and can be applied to styles by: </w:t>
      </w:r>
    </w:p>
    <w:p w14:paraId="10868BED" w14:textId="7D5D4279" w:rsidR="004723B1" w:rsidRDefault="004723B1" w:rsidP="004723B1">
      <w:pPr>
        <w:pStyle w:val="ListParagraph"/>
        <w:numPr>
          <w:ilvl w:val="2"/>
          <w:numId w:val="1"/>
        </w:numPr>
      </w:pPr>
      <w:r>
        <w:lastRenderedPageBreak/>
        <w:t xml:space="preserve">selecting the style in the style </w:t>
      </w:r>
      <w:proofErr w:type="gramStart"/>
      <w:r>
        <w:t>page</w:t>
      </w:r>
      <w:r w:rsidR="00E05CDC">
        <w:t>;</w:t>
      </w:r>
      <w:proofErr w:type="gramEnd"/>
      <w:r>
        <w:t xml:space="preserve"> </w:t>
      </w:r>
    </w:p>
    <w:p w14:paraId="47677577" w14:textId="0B5B2911" w:rsidR="004723B1" w:rsidRDefault="004723B1" w:rsidP="004723B1">
      <w:pPr>
        <w:pStyle w:val="ListParagraph"/>
        <w:numPr>
          <w:ilvl w:val="2"/>
          <w:numId w:val="1"/>
        </w:numPr>
      </w:pPr>
      <w:r>
        <w:t xml:space="preserve">selecting </w:t>
      </w:r>
      <w:r w:rsidR="00563975">
        <w:t>“</w:t>
      </w:r>
      <w:r>
        <w:t>Modify style</w:t>
      </w:r>
      <w:proofErr w:type="gramStart"/>
      <w:r w:rsidR="00563975">
        <w:t>”</w:t>
      </w:r>
      <w:r w:rsidR="00E05CDC">
        <w:t>;</w:t>
      </w:r>
      <w:proofErr w:type="gramEnd"/>
      <w:r>
        <w:t xml:space="preserve"> </w:t>
      </w:r>
    </w:p>
    <w:p w14:paraId="54E88827" w14:textId="7A5D6B22" w:rsidR="004723B1" w:rsidRDefault="004723B1" w:rsidP="004723B1">
      <w:pPr>
        <w:pStyle w:val="ListParagraph"/>
        <w:numPr>
          <w:ilvl w:val="2"/>
          <w:numId w:val="1"/>
        </w:numPr>
      </w:pPr>
      <w:r>
        <w:t xml:space="preserve">choose </w:t>
      </w:r>
      <w:r w:rsidR="00563975">
        <w:t>“</w:t>
      </w:r>
      <w:r>
        <w:t>Format</w:t>
      </w:r>
      <w:proofErr w:type="gramStart"/>
      <w:r w:rsidR="00563975">
        <w:t>”</w:t>
      </w:r>
      <w:r w:rsidR="00E05CDC">
        <w:t>;</w:t>
      </w:r>
      <w:proofErr w:type="gramEnd"/>
      <w:r>
        <w:t xml:space="preserve"> </w:t>
      </w:r>
    </w:p>
    <w:p w14:paraId="19BEBBE4" w14:textId="5B343786" w:rsidR="004723B1" w:rsidRDefault="004723B1" w:rsidP="004723B1">
      <w:pPr>
        <w:pStyle w:val="ListParagraph"/>
        <w:numPr>
          <w:ilvl w:val="2"/>
          <w:numId w:val="1"/>
        </w:numPr>
      </w:pPr>
      <w:r>
        <w:t xml:space="preserve">choose </w:t>
      </w:r>
      <w:r w:rsidR="00563975">
        <w:t>“</w:t>
      </w:r>
      <w:r>
        <w:t>Paragraph</w:t>
      </w:r>
      <w:proofErr w:type="gramStart"/>
      <w:r w:rsidR="00563975">
        <w:t>”</w:t>
      </w:r>
      <w:r w:rsidR="00E05CDC">
        <w:t>;</w:t>
      </w:r>
      <w:proofErr w:type="gramEnd"/>
      <w:r>
        <w:t xml:space="preserve"> </w:t>
      </w:r>
    </w:p>
    <w:p w14:paraId="4571E1B0" w14:textId="219D94CD" w:rsidR="005B589C" w:rsidRDefault="004723B1" w:rsidP="00E05CDC">
      <w:pPr>
        <w:pStyle w:val="ListParagraph"/>
        <w:numPr>
          <w:ilvl w:val="2"/>
          <w:numId w:val="1"/>
        </w:numPr>
      </w:pPr>
      <w:r>
        <w:t xml:space="preserve">set before to </w:t>
      </w:r>
      <w:r w:rsidR="00563975">
        <w:t>“</w:t>
      </w:r>
      <w:r>
        <w:t xml:space="preserve">6 </w:t>
      </w:r>
      <w:proofErr w:type="spellStart"/>
      <w:r>
        <w:t>pt</w:t>
      </w:r>
      <w:proofErr w:type="spellEnd"/>
      <w:r w:rsidR="00563975">
        <w:t>”</w:t>
      </w:r>
      <w:r>
        <w:t xml:space="preserve"> and line-spacing to </w:t>
      </w:r>
      <w:r w:rsidR="00563975">
        <w:t>“</w:t>
      </w:r>
      <w:r>
        <w:t>1.15</w:t>
      </w:r>
      <w:r w:rsidR="00563975">
        <w:t>”</w:t>
      </w:r>
      <w:r w:rsidR="00E05CDC">
        <w:t>.</w:t>
      </w:r>
    </w:p>
    <w:p w14:paraId="508E8056" w14:textId="136EA819" w:rsidR="005B589C" w:rsidRDefault="005B589C" w:rsidP="00656B85">
      <w:pPr>
        <w:pStyle w:val="ListParagraph"/>
        <w:numPr>
          <w:ilvl w:val="1"/>
          <w:numId w:val="1"/>
        </w:numPr>
      </w:pPr>
      <w:r>
        <w:t>Use appropriate para</w:t>
      </w:r>
      <w:r w:rsidR="00563975">
        <w:t>g</w:t>
      </w:r>
      <w:r>
        <w:t xml:space="preserve">raph spacing whenever you </w:t>
      </w:r>
      <w:proofErr w:type="gramStart"/>
      <w:r>
        <w:t>have to</w:t>
      </w:r>
      <w:proofErr w:type="gramEnd"/>
      <w:r>
        <w:t xml:space="preserve"> create large empty separations between elements in a page, instead of pressing ‘enter’ many times, because this would confuse blind users who navigate with a screen reader.</w:t>
      </w:r>
    </w:p>
    <w:p w14:paraId="097E3EBF" w14:textId="77777777" w:rsidR="00D20913" w:rsidRPr="00DE4A15" w:rsidRDefault="00D20913" w:rsidP="00D20913">
      <w:pPr>
        <w:pStyle w:val="Heading1"/>
        <w:numPr>
          <w:ilvl w:val="0"/>
          <w:numId w:val="1"/>
        </w:numPr>
        <w:ind w:left="630"/>
      </w:pPr>
      <w:bookmarkStart w:id="19" w:name="OLE_LINK29"/>
      <w:bookmarkStart w:id="20" w:name="OLE_LINK30"/>
      <w:bookmarkEnd w:id="17"/>
      <w:bookmarkEnd w:id="18"/>
      <w:r w:rsidRPr="00DE4A15">
        <w:t xml:space="preserve">Meaningful </w:t>
      </w:r>
      <w:r w:rsidRPr="00605302">
        <w:rPr>
          <w:b/>
          <w:bCs/>
        </w:rPr>
        <w:t xml:space="preserve">hyperlinks </w:t>
      </w:r>
    </w:p>
    <w:p w14:paraId="33F73EA1" w14:textId="44963BE2" w:rsidR="004F0D74" w:rsidRDefault="004F0D74" w:rsidP="004F0D74">
      <w:pPr>
        <w:numPr>
          <w:ilvl w:val="1"/>
          <w:numId w:val="1"/>
        </w:numPr>
      </w:pPr>
      <w:r w:rsidRPr="00DE4A15">
        <w:t xml:space="preserve">Avoid using the entire web address as </w:t>
      </w:r>
      <w:r w:rsidR="00BB7C07">
        <w:t xml:space="preserve">hyperlink </w:t>
      </w:r>
      <w:r w:rsidRPr="00DE4A15">
        <w:t>text in the document</w:t>
      </w:r>
      <w:r>
        <w:t xml:space="preserve"> as it is will be spoken out loud by the screen reader</w:t>
      </w:r>
      <w:r w:rsidR="00E9574C">
        <w:t xml:space="preserve"> and it will be difficult to understand by a screen reader user</w:t>
      </w:r>
      <w:r>
        <w:t>.</w:t>
      </w:r>
    </w:p>
    <w:p w14:paraId="4B39E78C" w14:textId="79BCD5E2" w:rsidR="00D20913" w:rsidRDefault="00E9574C" w:rsidP="00D20913">
      <w:pPr>
        <w:numPr>
          <w:ilvl w:val="1"/>
          <w:numId w:val="1"/>
        </w:numPr>
      </w:pPr>
      <w:r>
        <w:t>For hyperlinks use</w:t>
      </w:r>
      <w:r w:rsidRPr="00DE4A15">
        <w:t xml:space="preserve"> </w:t>
      </w:r>
      <w:r w:rsidR="00D20913" w:rsidRPr="00DE4A15">
        <w:t>the text or word that best describes the</w:t>
      </w:r>
      <w:r>
        <w:t>ir purpose or content</w:t>
      </w:r>
      <w:r w:rsidR="00D20913" w:rsidRPr="00DE4A15">
        <w:t>.</w:t>
      </w:r>
      <w:r w:rsidR="004F0D74">
        <w:t xml:space="preserve"> </w:t>
      </w:r>
      <w:r>
        <w:t>For example, i</w:t>
      </w:r>
      <w:r w:rsidR="004F0D74">
        <w:t xml:space="preserve">f you are including a link to a document, </w:t>
      </w:r>
      <w:r>
        <w:t xml:space="preserve">your hyperlink should appear as </w:t>
      </w:r>
      <w:r w:rsidR="004F0D74">
        <w:t>the name of the document</w:t>
      </w:r>
      <w:r>
        <w:t>. Always</w:t>
      </w:r>
      <w:r w:rsidR="004F0D74">
        <w:t xml:space="preserve"> avoid using </w:t>
      </w:r>
      <w:r>
        <w:t xml:space="preserve">hyperlink </w:t>
      </w:r>
      <w:r w:rsidR="004F0D74">
        <w:t>descriptors like “click here” that do not describe the content of the link</w:t>
      </w:r>
      <w:r>
        <w:t xml:space="preserve"> (especially </w:t>
      </w:r>
      <w:r w:rsidR="00917216">
        <w:t>problematic</w:t>
      </w:r>
      <w:r>
        <w:t xml:space="preserve"> for persons using a screen reader or browsing through links via a keyboard)</w:t>
      </w:r>
      <w:r w:rsidR="004F0D74">
        <w:t>.</w:t>
      </w:r>
    </w:p>
    <w:p w14:paraId="5C9BBF7B" w14:textId="159175A9" w:rsidR="00EA14C5" w:rsidRPr="00DE4A15" w:rsidRDefault="00EA14C5" w:rsidP="00EA14C5">
      <w:pPr>
        <w:numPr>
          <w:ilvl w:val="1"/>
          <w:numId w:val="1"/>
        </w:numPr>
      </w:pPr>
      <w:r>
        <w:t xml:space="preserve">Also, check external links for accessibility before recommending </w:t>
      </w:r>
      <w:r w:rsidR="00BB7C07">
        <w:t>them</w:t>
      </w:r>
      <w:r>
        <w:t>.</w:t>
      </w:r>
    </w:p>
    <w:p w14:paraId="2BDF8FF0" w14:textId="47487DAD" w:rsidR="002068C2" w:rsidRDefault="002068C2" w:rsidP="002068C2">
      <w:pPr>
        <w:pStyle w:val="Heading1"/>
        <w:numPr>
          <w:ilvl w:val="0"/>
          <w:numId w:val="1"/>
        </w:numPr>
      </w:pPr>
      <w:bookmarkStart w:id="21" w:name="OLE_LINK31"/>
      <w:bookmarkStart w:id="22" w:name="OLE_LINK32"/>
      <w:bookmarkEnd w:id="0"/>
      <w:bookmarkEnd w:id="1"/>
      <w:bookmarkEnd w:id="19"/>
      <w:bookmarkEnd w:id="20"/>
      <w:r w:rsidRPr="003A5697">
        <w:rPr>
          <w:b/>
          <w:bCs/>
        </w:rPr>
        <w:t>Image</w:t>
      </w:r>
      <w:r w:rsidRPr="007533AC">
        <w:rPr>
          <w:b/>
          <w:bCs/>
        </w:rPr>
        <w:t>s</w:t>
      </w:r>
      <w:r w:rsidR="00A07642">
        <w:rPr>
          <w:b/>
          <w:bCs/>
        </w:rPr>
        <w:t>, charts,</w:t>
      </w:r>
      <w:r>
        <w:t xml:space="preserve"> and </w:t>
      </w:r>
      <w:r w:rsidRPr="007533AC">
        <w:rPr>
          <w:b/>
          <w:bCs/>
        </w:rPr>
        <w:t>graphics</w:t>
      </w:r>
    </w:p>
    <w:p w14:paraId="3AA1AD8C" w14:textId="77777777" w:rsidR="002068C2" w:rsidRPr="009677BB" w:rsidRDefault="002068C2" w:rsidP="002068C2">
      <w:pPr>
        <w:pStyle w:val="Heading2"/>
        <w:numPr>
          <w:ilvl w:val="1"/>
          <w:numId w:val="1"/>
        </w:numPr>
      </w:pPr>
      <w:bookmarkStart w:id="23" w:name="_Add_image_descriptions"/>
      <w:bookmarkEnd w:id="23"/>
      <w:r w:rsidRPr="009677BB">
        <w:t xml:space="preserve">Add </w:t>
      </w:r>
      <w:r w:rsidRPr="009677BB">
        <w:rPr>
          <w:b/>
          <w:bCs/>
        </w:rPr>
        <w:t>image descriptions</w:t>
      </w:r>
      <w:r w:rsidRPr="009677BB">
        <w:t xml:space="preserve"> </w:t>
      </w:r>
      <w:r w:rsidRPr="00205D9E">
        <w:t>to essential images and charts.</w:t>
      </w:r>
    </w:p>
    <w:p w14:paraId="678BB903" w14:textId="5C6625D4" w:rsidR="002068C2" w:rsidRDefault="002068C2" w:rsidP="002068C2">
      <w:pPr>
        <w:numPr>
          <w:ilvl w:val="2"/>
          <w:numId w:val="1"/>
        </w:numPr>
      </w:pPr>
      <w:r w:rsidRPr="00DE4A15">
        <w:t xml:space="preserve">Right click </w:t>
      </w:r>
      <w:r>
        <w:t>on the I</w:t>
      </w:r>
      <w:r w:rsidRPr="00DE4A15">
        <w:t>mage</w:t>
      </w:r>
      <w:r>
        <w:t xml:space="preserve"> or chart</w:t>
      </w:r>
      <w:r w:rsidRPr="00DE4A15">
        <w:t xml:space="preserve"> &gt; </w:t>
      </w:r>
      <w:r>
        <w:t xml:space="preserve">select “Edit </w:t>
      </w:r>
      <w:r w:rsidR="00917216">
        <w:t>A</w:t>
      </w:r>
      <w:r>
        <w:t>lt text”</w:t>
      </w:r>
      <w:r w:rsidRPr="00DE4A15">
        <w:t>.</w:t>
      </w:r>
    </w:p>
    <w:p w14:paraId="44CA4393" w14:textId="4DCAA2DC" w:rsidR="004F0D74" w:rsidRDefault="004F0D74" w:rsidP="002068C2">
      <w:pPr>
        <w:numPr>
          <w:ilvl w:val="2"/>
          <w:numId w:val="1"/>
        </w:numPr>
      </w:pPr>
      <w:r>
        <w:t>Enter an image description</w:t>
      </w:r>
      <w:r w:rsidR="00917216">
        <w:t xml:space="preserve"> (short but meaningful)</w:t>
      </w:r>
      <w:r>
        <w:t>.</w:t>
      </w:r>
    </w:p>
    <w:p w14:paraId="22B9EC76" w14:textId="132C090F" w:rsidR="00917216" w:rsidRDefault="007D6A53" w:rsidP="007D6A53">
      <w:pPr>
        <w:keepNext/>
        <w:ind w:left="1440" w:firstLine="720"/>
      </w:pPr>
      <w:r w:rsidRPr="007D6A53">
        <w:rPr>
          <w:noProof/>
        </w:rPr>
        <w:lastRenderedPageBreak/>
        <w:drawing>
          <wp:inline distT="0" distB="0" distL="0" distR="0" wp14:anchorId="2371E04E" wp14:editId="3EA2BFE6">
            <wp:extent cx="1416892" cy="2878372"/>
            <wp:effectExtent l="0" t="0" r="5715" b="5080"/>
            <wp:docPr id="8" name="Picture 8" descr="A right click menu from an image with &quot;edit alt text...&quot;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right click menu from an image with &quot;edit alt text...&quot; selected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18688" cy="288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BF119" w14:textId="327C2FB2" w:rsidR="004F0D74" w:rsidRPr="00DE4A15" w:rsidRDefault="00917216" w:rsidP="00DF4416">
      <w:pPr>
        <w:pStyle w:val="Caption"/>
        <w:ind w:left="1440" w:firstLine="72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63A3C">
        <w:rPr>
          <w:noProof/>
        </w:rPr>
        <w:t>2</w:t>
      </w:r>
      <w:r>
        <w:fldChar w:fldCharType="end"/>
      </w:r>
      <w:r>
        <w:t xml:space="preserve"> Right-click menu for Alt Tex</w:t>
      </w:r>
      <w:r w:rsidR="00DF4416">
        <w:t>t</w:t>
      </w:r>
    </w:p>
    <w:p w14:paraId="76458A2B" w14:textId="77777777" w:rsidR="002068C2" w:rsidRDefault="002068C2" w:rsidP="002068C2">
      <w:pPr>
        <w:numPr>
          <w:ilvl w:val="2"/>
          <w:numId w:val="1"/>
        </w:numPr>
      </w:pPr>
      <w:r>
        <w:t>I</w:t>
      </w:r>
      <w:r w:rsidRPr="00DE4A15">
        <w:t xml:space="preserve">mage descriptions </w:t>
      </w:r>
      <w:r>
        <w:t>will be read-aloud by a screen reader helping users who have difficulty seeing the content.</w:t>
      </w:r>
    </w:p>
    <w:p w14:paraId="64D28AE8" w14:textId="2F0CE9B2" w:rsidR="002068C2" w:rsidRPr="00916DD7" w:rsidRDefault="002068C2" w:rsidP="002068C2">
      <w:pPr>
        <w:numPr>
          <w:ilvl w:val="2"/>
          <w:numId w:val="1"/>
        </w:numPr>
      </w:pPr>
      <w:r>
        <w:t xml:space="preserve">For tips on writing image descriptions refer to the </w:t>
      </w:r>
      <w:bookmarkStart w:id="24" w:name="OLE_LINK45"/>
      <w:bookmarkStart w:id="25" w:name="OLE_LINK46"/>
      <w:r w:rsidR="00015265">
        <w:fldChar w:fldCharType="begin"/>
      </w:r>
      <w:r w:rsidR="00015265">
        <w:instrText xml:space="preserve"> HYPERLINK "http://diagramcenter.org/table-of-contents-2.html" </w:instrText>
      </w:r>
      <w:r w:rsidR="00015265">
        <w:fldChar w:fldCharType="separate"/>
      </w:r>
      <w:r w:rsidRPr="00145DC7">
        <w:rPr>
          <w:rStyle w:val="Hyperlink"/>
        </w:rPr>
        <w:t>guidelines from the Diagram Center</w:t>
      </w:r>
      <w:r w:rsidR="00015265">
        <w:rPr>
          <w:rStyle w:val="Hyperlink"/>
        </w:rPr>
        <w:fldChar w:fldCharType="end"/>
      </w:r>
      <w:r w:rsidR="00E073C1">
        <w:rPr>
          <w:rStyle w:val="Hyperlink"/>
        </w:rPr>
        <w:t>.</w:t>
      </w:r>
      <w:r>
        <w:t xml:space="preserve"> </w:t>
      </w:r>
      <w:bookmarkEnd w:id="24"/>
      <w:bookmarkEnd w:id="25"/>
    </w:p>
    <w:p w14:paraId="7C27C6B6" w14:textId="1D6E2609" w:rsidR="002068C2" w:rsidRPr="00916DD7" w:rsidRDefault="002068C2" w:rsidP="002068C2">
      <w:pPr>
        <w:pStyle w:val="Heading2"/>
        <w:numPr>
          <w:ilvl w:val="1"/>
          <w:numId w:val="1"/>
        </w:numPr>
        <w:rPr>
          <w:b/>
          <w:bCs/>
        </w:rPr>
      </w:pPr>
      <w:bookmarkStart w:id="26" w:name="OLE_LINK33"/>
      <w:bookmarkStart w:id="27" w:name="OLE_LINK34"/>
      <w:bookmarkEnd w:id="21"/>
      <w:bookmarkEnd w:id="22"/>
      <w:r w:rsidRPr="00916DD7">
        <w:t xml:space="preserve">Mark non-essential visual elements as </w:t>
      </w:r>
      <w:r w:rsidRPr="00916DD7">
        <w:rPr>
          <w:b/>
          <w:bCs/>
        </w:rPr>
        <w:t>decorative</w:t>
      </w:r>
    </w:p>
    <w:p w14:paraId="1CFF2B8E" w14:textId="768E47A9" w:rsidR="002068C2" w:rsidRPr="00DE4A15" w:rsidRDefault="002068C2" w:rsidP="002068C2">
      <w:pPr>
        <w:numPr>
          <w:ilvl w:val="2"/>
          <w:numId w:val="1"/>
        </w:numPr>
      </w:pPr>
      <w:r w:rsidRPr="00DE4A15">
        <w:t>Right click on</w:t>
      </w:r>
      <w:r>
        <w:t xml:space="preserve"> any visual element</w:t>
      </w:r>
      <w:r w:rsidRPr="00DE4A15">
        <w:t xml:space="preserve"> &gt; </w:t>
      </w:r>
      <w:r>
        <w:t xml:space="preserve">click </w:t>
      </w:r>
      <w:r w:rsidR="00E073C1">
        <w:t>“</w:t>
      </w:r>
      <w:r>
        <w:t>Edit Alt Text</w:t>
      </w:r>
      <w:r w:rsidR="00E073C1">
        <w:t>”</w:t>
      </w:r>
      <w:r>
        <w:t xml:space="preserve"> &gt; Check the box</w:t>
      </w:r>
      <w:r w:rsidRPr="00DE4A15">
        <w:t xml:space="preserve"> </w:t>
      </w:r>
      <w:r w:rsidR="00E073C1">
        <w:t>“</w:t>
      </w:r>
      <w:r>
        <w:t>M</w:t>
      </w:r>
      <w:r w:rsidRPr="00DE4A15">
        <w:t>a</w:t>
      </w:r>
      <w:r>
        <w:t>rk as</w:t>
      </w:r>
      <w:r w:rsidRPr="00DE4A15">
        <w:t xml:space="preserve"> decorative</w:t>
      </w:r>
      <w:r w:rsidR="00E073C1">
        <w:t>”.</w:t>
      </w:r>
    </w:p>
    <w:p w14:paraId="6985D4CF" w14:textId="67D74D12" w:rsidR="00C17112" w:rsidRPr="00E073C1" w:rsidRDefault="002068C2" w:rsidP="00E073C1">
      <w:pPr>
        <w:ind w:left="2160"/>
        <w:rPr>
          <w:i/>
          <w:iCs/>
        </w:rPr>
      </w:pPr>
      <w:r w:rsidRPr="00E073C1">
        <w:rPr>
          <w:i/>
          <w:iCs/>
        </w:rPr>
        <w:t>Why? This mean</w:t>
      </w:r>
      <w:r w:rsidR="00C17112" w:rsidRPr="00E073C1">
        <w:rPr>
          <w:i/>
          <w:iCs/>
        </w:rPr>
        <w:t>s that</w:t>
      </w:r>
      <w:r w:rsidRPr="00E073C1">
        <w:rPr>
          <w:i/>
          <w:iCs/>
        </w:rPr>
        <w:t xml:space="preserve"> a screen reader will completely ignore this </w:t>
      </w:r>
      <w:r w:rsidR="00C17112" w:rsidRPr="00E073C1">
        <w:rPr>
          <w:i/>
          <w:iCs/>
        </w:rPr>
        <w:t xml:space="preserve">non-essential </w:t>
      </w:r>
      <w:r w:rsidRPr="00E073C1">
        <w:rPr>
          <w:i/>
          <w:iCs/>
        </w:rPr>
        <w:t xml:space="preserve">visual element, which </w:t>
      </w:r>
      <w:r w:rsidR="00C17112" w:rsidRPr="00E073C1">
        <w:rPr>
          <w:i/>
          <w:iCs/>
        </w:rPr>
        <w:t xml:space="preserve">will </w:t>
      </w:r>
      <w:r w:rsidRPr="00E073C1">
        <w:rPr>
          <w:i/>
          <w:iCs/>
        </w:rPr>
        <w:t xml:space="preserve">make </w:t>
      </w:r>
      <w:r w:rsidR="00C17112" w:rsidRPr="00E073C1">
        <w:rPr>
          <w:i/>
          <w:iCs/>
        </w:rPr>
        <w:t>the</w:t>
      </w:r>
      <w:r w:rsidRPr="00E073C1">
        <w:rPr>
          <w:i/>
          <w:iCs/>
        </w:rPr>
        <w:t xml:space="preserve"> document much more navigable.</w:t>
      </w:r>
      <w:r w:rsidR="00C17112" w:rsidRPr="00E073C1">
        <w:rPr>
          <w:i/>
          <w:iCs/>
          <w:noProof/>
          <w:lang w:val="en-US"/>
        </w:rPr>
        <w:t xml:space="preserve"> </w:t>
      </w:r>
    </w:p>
    <w:p w14:paraId="259B3E5C" w14:textId="50165BDF" w:rsidR="00C17112" w:rsidRDefault="007D6A53" w:rsidP="007D6A53">
      <w:pPr>
        <w:keepNext/>
        <w:ind w:left="2160"/>
      </w:pPr>
      <w:r w:rsidRPr="007D6A53">
        <w:rPr>
          <w:noProof/>
        </w:rPr>
        <w:lastRenderedPageBreak/>
        <w:drawing>
          <wp:inline distT="0" distB="0" distL="0" distR="0" wp14:anchorId="20A4659A" wp14:editId="76FD4ACE">
            <wp:extent cx="2091193" cy="2790908"/>
            <wp:effectExtent l="0" t="0" r="4445" b="3175"/>
            <wp:docPr id="9" name="Picture 9" descr="The alt text window with &quot;Mark as decorative&quot; check box highligh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he alt text window with &quot;Mark as decorative&quot; check box highlighted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93121" cy="2793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6AEBF" w14:textId="0E0E2E48" w:rsidR="002068C2" w:rsidRPr="00DE4A15" w:rsidRDefault="00C17112" w:rsidP="005914FB">
      <w:pPr>
        <w:pStyle w:val="Caption"/>
        <w:ind w:left="1440" w:firstLine="72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63A3C">
        <w:rPr>
          <w:noProof/>
        </w:rPr>
        <w:t>3</w:t>
      </w:r>
      <w:r>
        <w:fldChar w:fldCharType="end"/>
      </w:r>
      <w:r>
        <w:t xml:space="preserve"> Screenshot of Alt Text panel in Word with the 'mark as descriptive' option</w:t>
      </w:r>
    </w:p>
    <w:bookmarkEnd w:id="26"/>
    <w:bookmarkEnd w:id="27"/>
    <w:p w14:paraId="40DA85CA" w14:textId="796A8419" w:rsidR="002068C2" w:rsidRPr="00DE4A15" w:rsidRDefault="002068C2" w:rsidP="002068C2">
      <w:pPr>
        <w:pStyle w:val="Heading2"/>
        <w:numPr>
          <w:ilvl w:val="1"/>
          <w:numId w:val="1"/>
        </w:numPr>
      </w:pPr>
      <w:r>
        <w:t xml:space="preserve">Choose </w:t>
      </w:r>
      <w:r w:rsidRPr="00A07642">
        <w:rPr>
          <w:b/>
          <w:bCs/>
        </w:rPr>
        <w:t>in</w:t>
      </w:r>
      <w:r w:rsidR="005914FB">
        <w:rPr>
          <w:b/>
          <w:bCs/>
        </w:rPr>
        <w:t xml:space="preserve"> </w:t>
      </w:r>
      <w:r w:rsidRPr="00A07642">
        <w:rPr>
          <w:b/>
          <w:bCs/>
        </w:rPr>
        <w:t>line</w:t>
      </w:r>
      <w:r>
        <w:t xml:space="preserve"> wrapping for essential </w:t>
      </w:r>
      <w:r w:rsidRPr="00145DC7">
        <w:rPr>
          <w:b/>
          <w:bCs/>
        </w:rPr>
        <w:t>images</w:t>
      </w:r>
    </w:p>
    <w:p w14:paraId="1A4B7D43" w14:textId="70951EB3" w:rsidR="002068C2" w:rsidRDefault="002068C2" w:rsidP="002068C2">
      <w:pPr>
        <w:numPr>
          <w:ilvl w:val="2"/>
          <w:numId w:val="1"/>
        </w:numPr>
      </w:pPr>
      <w:r w:rsidRPr="00DE4A15">
        <w:t>Select</w:t>
      </w:r>
      <w:r>
        <w:t xml:space="preserve"> the</w:t>
      </w:r>
      <w:r w:rsidRPr="00DE4A15">
        <w:t xml:space="preserve"> image</w:t>
      </w:r>
      <w:r w:rsidR="00A76A78">
        <w:t>.</w:t>
      </w:r>
    </w:p>
    <w:p w14:paraId="5D1135E0" w14:textId="3E7FCB4B" w:rsidR="002068C2" w:rsidRDefault="002068C2" w:rsidP="002068C2">
      <w:pPr>
        <w:numPr>
          <w:ilvl w:val="2"/>
          <w:numId w:val="1"/>
        </w:numPr>
      </w:pPr>
      <w:r>
        <w:t xml:space="preserve">Right click and </w:t>
      </w:r>
      <w:r w:rsidRPr="00DE4A15">
        <w:t>choose</w:t>
      </w:r>
      <w:r>
        <w:t xml:space="preserve"> </w:t>
      </w:r>
      <w:r w:rsidR="00616308">
        <w:t>“</w:t>
      </w:r>
      <w:r>
        <w:t>Wrap Text</w:t>
      </w:r>
      <w:r w:rsidR="00616308">
        <w:t>”</w:t>
      </w:r>
      <w:r w:rsidR="00A76A78">
        <w:t>.</w:t>
      </w:r>
    </w:p>
    <w:p w14:paraId="784CB79A" w14:textId="581194BC" w:rsidR="002068C2" w:rsidRDefault="002068C2" w:rsidP="002068C2">
      <w:pPr>
        <w:numPr>
          <w:ilvl w:val="2"/>
          <w:numId w:val="1"/>
        </w:numPr>
      </w:pPr>
      <w:r>
        <w:t>Select</w:t>
      </w:r>
      <w:r w:rsidRPr="00DE4A15">
        <w:t xml:space="preserve"> </w:t>
      </w:r>
      <w:r>
        <w:t>‘</w:t>
      </w:r>
      <w:r w:rsidR="00DF7FC7">
        <w:t>I</w:t>
      </w:r>
      <w:r w:rsidR="00DF7FC7" w:rsidRPr="00DE4A15">
        <w:t>n line</w:t>
      </w:r>
      <w:r>
        <w:t xml:space="preserve"> with text’</w:t>
      </w:r>
      <w:r w:rsidRPr="00DE4A15">
        <w:t xml:space="preserve"> in the toolbar</w:t>
      </w:r>
      <w:r w:rsidR="00A76A78">
        <w:t>.</w:t>
      </w:r>
    </w:p>
    <w:p w14:paraId="0750BA86" w14:textId="32E832A3" w:rsidR="00C17112" w:rsidRDefault="007D6A53" w:rsidP="007D6A53">
      <w:pPr>
        <w:keepNext/>
        <w:ind w:left="1440" w:firstLine="360"/>
      </w:pPr>
      <w:r>
        <w:t xml:space="preserve">   </w:t>
      </w:r>
      <w:r w:rsidRPr="007D6A53">
        <w:rPr>
          <w:noProof/>
        </w:rPr>
        <w:drawing>
          <wp:inline distT="0" distB="0" distL="0" distR="0" wp14:anchorId="0CC1464E" wp14:editId="2B066ED8">
            <wp:extent cx="1860605" cy="2258098"/>
            <wp:effectExtent l="0" t="0" r="6350" b="2540"/>
            <wp:docPr id="18" name="Picture 18" descr="A right-click menu in Microsoft Word displaying from an image. The option selected is &quot;wrap text&quot; and a secondary menu has a number of text-wrapping options visible. The option selected is &quot;In Line with Text&quot; and it is check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right-click menu in Microsoft Word displaying from an image. The option selected is &quot;wrap text&quot; and a secondary menu has a number of text-wrapping options visible. The option selected is &quot;In Line with Text&quot; and it is checked."/>
                    <pic:cNvPicPr/>
                  </pic:nvPicPr>
                  <pic:blipFill rotWithShape="1">
                    <a:blip r:embed="rId17"/>
                    <a:srcRect t="9668" b="19939"/>
                    <a:stretch/>
                  </pic:blipFill>
                  <pic:spPr bwMode="auto">
                    <a:xfrm>
                      <a:off x="0" y="0"/>
                      <a:ext cx="1865777" cy="2264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CA349F" w14:textId="712D1FA0" w:rsidR="00B97C9E" w:rsidRDefault="00C17112" w:rsidP="00656B85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63A3C">
        <w:rPr>
          <w:noProof/>
        </w:rPr>
        <w:t>4</w:t>
      </w:r>
      <w:r>
        <w:fldChar w:fldCharType="end"/>
      </w:r>
      <w:r>
        <w:t xml:space="preserve"> Screenshot of Word panel to select the wrapping style for an image</w:t>
      </w:r>
    </w:p>
    <w:p w14:paraId="322C77FF" w14:textId="4D69C414" w:rsidR="002068C2" w:rsidRPr="00DE4A15" w:rsidRDefault="002068C2" w:rsidP="002068C2">
      <w:pPr>
        <w:numPr>
          <w:ilvl w:val="2"/>
          <w:numId w:val="1"/>
        </w:numPr>
      </w:pPr>
      <w:r w:rsidRPr="00DE4A15">
        <w:t xml:space="preserve">This puts the image in logical reading order </w:t>
      </w:r>
      <w:r w:rsidR="00DE7D2D">
        <w:t xml:space="preserve">within the text, </w:t>
      </w:r>
      <w:r w:rsidRPr="00DE4A15">
        <w:t xml:space="preserve">so a screen reader will read it </w:t>
      </w:r>
      <w:r w:rsidR="00DE7D2D">
        <w:t>when</w:t>
      </w:r>
      <w:r w:rsidR="00DE7D2D" w:rsidRPr="00DE4A15">
        <w:t xml:space="preserve"> </w:t>
      </w:r>
      <w:r w:rsidRPr="00DE4A15">
        <w:t>you intend</w:t>
      </w:r>
      <w:r w:rsidR="00DE7D2D">
        <w:t xml:space="preserve"> it to be read</w:t>
      </w:r>
      <w:r w:rsidRPr="00DE4A15">
        <w:t>.</w:t>
      </w:r>
    </w:p>
    <w:p w14:paraId="21AC84F9" w14:textId="6588024E" w:rsidR="00AD752D" w:rsidRDefault="002068C2" w:rsidP="009677BB">
      <w:pPr>
        <w:numPr>
          <w:ilvl w:val="2"/>
          <w:numId w:val="1"/>
        </w:numPr>
      </w:pPr>
      <w:r w:rsidRPr="00DE4A15">
        <w:t>In some cases, you may not be able to make a graphic element in</w:t>
      </w:r>
      <w:r w:rsidR="00DE7D2D">
        <w:t xml:space="preserve"> </w:t>
      </w:r>
      <w:r w:rsidRPr="00DE4A15">
        <w:t>line</w:t>
      </w:r>
      <w:r w:rsidR="00DE7D2D">
        <w:t>;</w:t>
      </w:r>
      <w:r w:rsidRPr="00DE4A15">
        <w:t xml:space="preserve"> </w:t>
      </w:r>
      <w:r>
        <w:t xml:space="preserve">in this case </w:t>
      </w:r>
      <w:r w:rsidRPr="00DE4A15">
        <w:t xml:space="preserve">ensure it is marked as decorative </w:t>
      </w:r>
      <w:r>
        <w:t xml:space="preserve">so as </w:t>
      </w:r>
      <w:r w:rsidRPr="00DE4A15">
        <w:t xml:space="preserve">not </w:t>
      </w:r>
      <w:r>
        <w:t xml:space="preserve">to </w:t>
      </w:r>
      <w:r w:rsidRPr="00DE4A15">
        <w:t>confuse a screen reader.</w:t>
      </w:r>
      <w:r w:rsidR="00AD752D" w:rsidRPr="00AD752D">
        <w:t xml:space="preserve"> </w:t>
      </w:r>
    </w:p>
    <w:p w14:paraId="63D9F29C" w14:textId="41441298" w:rsidR="002068C2" w:rsidRPr="00DE4A15" w:rsidRDefault="002068C2" w:rsidP="002068C2">
      <w:pPr>
        <w:pStyle w:val="Heading1"/>
        <w:numPr>
          <w:ilvl w:val="0"/>
          <w:numId w:val="1"/>
        </w:numPr>
      </w:pPr>
      <w:bookmarkStart w:id="28" w:name="OLE_LINK35"/>
      <w:bookmarkStart w:id="29" w:name="OLE_LINK36"/>
      <w:r w:rsidRPr="00DE4A15">
        <w:lastRenderedPageBreak/>
        <w:t xml:space="preserve">Ensure </w:t>
      </w:r>
      <w:r>
        <w:t xml:space="preserve">color </w:t>
      </w:r>
      <w:r w:rsidRPr="00D76ED6">
        <w:rPr>
          <w:b/>
          <w:bCs/>
        </w:rPr>
        <w:t>contrast</w:t>
      </w:r>
      <w:r w:rsidRPr="00DE4A15">
        <w:t xml:space="preserve"> between text and background.</w:t>
      </w:r>
    </w:p>
    <w:p w14:paraId="3B3D4268" w14:textId="2DCD4D2B" w:rsidR="002068C2" w:rsidRPr="00DE4A15" w:rsidRDefault="002068C2" w:rsidP="002068C2">
      <w:pPr>
        <w:numPr>
          <w:ilvl w:val="1"/>
          <w:numId w:val="1"/>
        </w:numPr>
      </w:pPr>
      <w:r w:rsidRPr="00DE4A15">
        <w:t xml:space="preserve">The </w:t>
      </w:r>
      <w:r w:rsidR="00BB7C07">
        <w:t xml:space="preserve">Word </w:t>
      </w:r>
      <w:r w:rsidRPr="00DE4A15">
        <w:t>accessibility checker will help you</w:t>
      </w:r>
      <w:r w:rsidR="00B97C9E">
        <w:t xml:space="preserve"> by displaying a warning if </w:t>
      </w:r>
      <w:r w:rsidR="00DE7D2D">
        <w:t>the</w:t>
      </w:r>
      <w:r w:rsidR="00B97C9E">
        <w:t xml:space="preserve"> contrast </w:t>
      </w:r>
      <w:r w:rsidR="00DE7D2D">
        <w:t xml:space="preserve">between the color of your text and the color of your background </w:t>
      </w:r>
      <w:r w:rsidR="00B97C9E">
        <w:t>does not meet the requirements</w:t>
      </w:r>
      <w:r w:rsidR="00DE7D2D">
        <w:t xml:space="preserve"> for persons with visual impairments</w:t>
      </w:r>
      <w:r w:rsidRPr="00DE4A15">
        <w:t xml:space="preserve">; your target </w:t>
      </w:r>
      <w:r w:rsidR="00DE7D2D">
        <w:t xml:space="preserve">contrast </w:t>
      </w:r>
      <w:r w:rsidRPr="00DE4A15">
        <w:t>should be a 3:1 ratio.</w:t>
      </w:r>
    </w:p>
    <w:p w14:paraId="5A6E6077" w14:textId="144ECC91" w:rsidR="008D1418" w:rsidRPr="00D3089D" w:rsidRDefault="002068C2" w:rsidP="00D3089D">
      <w:pPr>
        <w:numPr>
          <w:ilvl w:val="1"/>
          <w:numId w:val="1"/>
        </w:numPr>
      </w:pPr>
      <w:r>
        <w:t xml:space="preserve">Yu can use this app; </w:t>
      </w:r>
      <w:bookmarkStart w:id="30" w:name="OLE_LINK47"/>
      <w:bookmarkStart w:id="31" w:name="OLE_LINK48"/>
      <w:r w:rsidR="00015265">
        <w:fldChar w:fldCharType="begin"/>
      </w:r>
      <w:r w:rsidR="00015265">
        <w:instrText xml:space="preserve"> HYPERLINK "https://go.microsoft.com/fwlink/p/?linkid=256505" \h </w:instrText>
      </w:r>
      <w:r w:rsidR="00015265">
        <w:fldChar w:fldCharType="separate"/>
      </w:r>
      <w:r w:rsidRPr="00D76ED6">
        <w:rPr>
          <w:rFonts w:asciiTheme="minorHAnsi" w:eastAsia="Helvetica Neue" w:hAnsiTheme="minorHAnsi" w:cs="Helvetica Neue"/>
          <w:color w:val="006CB4"/>
          <w:highlight w:val="white"/>
          <w:u w:val="single"/>
        </w:rPr>
        <w:t>Color Contrast Analyzer</w:t>
      </w:r>
      <w:r w:rsidR="00015265">
        <w:rPr>
          <w:rFonts w:asciiTheme="minorHAnsi" w:eastAsia="Helvetica Neue" w:hAnsiTheme="minorHAnsi" w:cs="Helvetica Neue"/>
          <w:color w:val="006CB4"/>
          <w:highlight w:val="white"/>
          <w:u w:val="single"/>
        </w:rPr>
        <w:fldChar w:fldCharType="end"/>
      </w:r>
      <w:r w:rsidRPr="00DE4A15">
        <w:t xml:space="preserve"> </w:t>
      </w:r>
      <w:bookmarkEnd w:id="30"/>
      <w:bookmarkEnd w:id="31"/>
      <w:r w:rsidRPr="00DE4A15">
        <w:t>to help you.</w:t>
      </w:r>
      <w:bookmarkStart w:id="32" w:name="OLE_LINK37"/>
      <w:bookmarkStart w:id="33" w:name="OLE_LINK38"/>
      <w:bookmarkEnd w:id="28"/>
      <w:bookmarkEnd w:id="29"/>
    </w:p>
    <w:p w14:paraId="6B529A0A" w14:textId="1F855DDB" w:rsidR="00DE4A15" w:rsidRPr="00DE4A15" w:rsidRDefault="00E47864" w:rsidP="003A5697">
      <w:pPr>
        <w:pStyle w:val="Heading1"/>
        <w:numPr>
          <w:ilvl w:val="0"/>
          <w:numId w:val="1"/>
        </w:numPr>
      </w:pPr>
      <w:r>
        <w:t xml:space="preserve">Do not rely </w:t>
      </w:r>
      <w:r w:rsidR="00DE7D2D">
        <w:t xml:space="preserve">only </w:t>
      </w:r>
      <w:r>
        <w:t xml:space="preserve">on </w:t>
      </w:r>
      <w:r w:rsidRPr="00E47864">
        <w:rPr>
          <w:b/>
          <w:bCs/>
        </w:rPr>
        <w:t>color</w:t>
      </w:r>
      <w:r>
        <w:t xml:space="preserve"> to communicate meaning.</w:t>
      </w:r>
    </w:p>
    <w:p w14:paraId="5AEC512A" w14:textId="7460DD16" w:rsidR="00DE4A15" w:rsidRDefault="00E47864" w:rsidP="00E47864">
      <w:pPr>
        <w:numPr>
          <w:ilvl w:val="1"/>
          <w:numId w:val="1"/>
        </w:numPr>
      </w:pPr>
      <w:r>
        <w:t>Color should be used sparingly as a design element to help guide the reader.</w:t>
      </w:r>
      <w:r w:rsidR="00560FF9">
        <w:t xml:space="preserve"> Color should not be used as the only way to provide an information, because this would be missed by color blind persons.</w:t>
      </w:r>
    </w:p>
    <w:p w14:paraId="5F7F318F" w14:textId="38163480" w:rsidR="00E47864" w:rsidRDefault="00E47864" w:rsidP="00E47864">
      <w:pPr>
        <w:numPr>
          <w:ilvl w:val="1"/>
          <w:numId w:val="1"/>
        </w:numPr>
      </w:pPr>
      <w:r>
        <w:t xml:space="preserve">Symbols and/or patterns used together with color can make </w:t>
      </w:r>
      <w:r w:rsidR="00560FF9">
        <w:t>a graph or a diagram</w:t>
      </w:r>
      <w:r>
        <w:t xml:space="preserve"> more accessible by helping users who cannot differentiate color.</w:t>
      </w:r>
    </w:p>
    <w:p w14:paraId="6CF69174" w14:textId="77777777" w:rsidR="00560FF9" w:rsidRDefault="00B97C9E" w:rsidP="00656B85">
      <w:pPr>
        <w:keepNext/>
        <w:spacing w:before="0" w:after="0" w:line="240" w:lineRule="auto"/>
        <w:ind w:left="360"/>
        <w:jc w:val="center"/>
      </w:pPr>
      <w:r w:rsidRPr="00B97C9E">
        <w:rPr>
          <w:rFonts w:ascii="Times New Roman" w:eastAsia="Times New Roman" w:hAnsi="Times New Roman" w:cs="Times New Roman"/>
          <w:lang w:val="en-US"/>
        </w:rPr>
        <w:fldChar w:fldCharType="begin"/>
      </w:r>
      <w:r w:rsidRPr="00B97C9E">
        <w:rPr>
          <w:rFonts w:ascii="Times New Roman" w:eastAsia="Times New Roman" w:hAnsi="Times New Roman" w:cs="Times New Roman"/>
          <w:lang w:val="en-US"/>
        </w:rPr>
        <w:instrText xml:space="preserve"> INCLUDEPICTURE "https://www.impactplus.com/hubfs/Colors-Textures-Color-Blind.png" \* MERGEFORMATINET </w:instrText>
      </w:r>
      <w:r w:rsidRPr="00B97C9E">
        <w:rPr>
          <w:rFonts w:ascii="Times New Roman" w:eastAsia="Times New Roman" w:hAnsi="Times New Roman" w:cs="Times New Roman"/>
          <w:lang w:val="en-US"/>
        </w:rPr>
        <w:fldChar w:fldCharType="separate"/>
      </w:r>
      <w:r w:rsidRPr="00B97C9E">
        <w:rPr>
          <w:noProof/>
          <w:lang w:val="en-US"/>
        </w:rPr>
        <w:drawing>
          <wp:inline distT="0" distB="0" distL="0" distR="0" wp14:anchorId="18EDA11E" wp14:editId="48518747">
            <wp:extent cx="5042170" cy="2281905"/>
            <wp:effectExtent l="0" t="0" r="0" b="4445"/>
            <wp:docPr id="7" name="Picture 7" descr="An infographic showing a chart with 4 colors before and after adding patterns and numbers for accessibilit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n infographic showing a chart with 4 colors before and after adding patterns and numbers for accessibility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082" cy="2295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7C9E">
        <w:rPr>
          <w:rFonts w:ascii="Times New Roman" w:eastAsia="Times New Roman" w:hAnsi="Times New Roman" w:cs="Times New Roman"/>
          <w:lang w:val="en-US"/>
        </w:rPr>
        <w:fldChar w:fldCharType="end"/>
      </w:r>
    </w:p>
    <w:p w14:paraId="16CC61B6" w14:textId="3526E982" w:rsidR="00B97C9E" w:rsidRPr="008D1418" w:rsidRDefault="00560FF9" w:rsidP="008D1418">
      <w:pPr>
        <w:pStyle w:val="Caption"/>
        <w:jc w:val="center"/>
        <w:rPr>
          <w:rFonts w:ascii="Times New Roman" w:eastAsia="Times New Roman" w:hAnsi="Times New Roman" w:cs="Times New Roman"/>
          <w:lang w:val="en-US"/>
        </w:rPr>
      </w:pPr>
      <w:bookmarkStart w:id="34" w:name="OLE_LINK41"/>
      <w:bookmarkStart w:id="35" w:name="OLE_LINK4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63A3C">
        <w:rPr>
          <w:noProof/>
        </w:rPr>
        <w:t>5</w:t>
      </w:r>
      <w:r>
        <w:fldChar w:fldCharType="end"/>
      </w:r>
      <w:r>
        <w:t xml:space="preserve"> Difference between an infographic based only on color and one which </w:t>
      </w:r>
      <w:r w:rsidR="009F515E">
        <w:t>uses also</w:t>
      </w:r>
      <w:r>
        <w:t xml:space="preserve"> textures and lettering</w:t>
      </w:r>
      <w:bookmarkEnd w:id="32"/>
      <w:bookmarkEnd w:id="33"/>
    </w:p>
    <w:bookmarkEnd w:id="34"/>
    <w:bookmarkEnd w:id="35"/>
    <w:p w14:paraId="36F2A8E0" w14:textId="77777777" w:rsidR="00DE4A15" w:rsidRPr="00DE4A15" w:rsidRDefault="00DE4A15" w:rsidP="003A5697">
      <w:pPr>
        <w:pStyle w:val="Heading1"/>
        <w:numPr>
          <w:ilvl w:val="0"/>
          <w:numId w:val="1"/>
        </w:numPr>
      </w:pPr>
      <w:r w:rsidRPr="00DE4A15">
        <w:t xml:space="preserve">Making </w:t>
      </w:r>
      <w:r w:rsidRPr="00E47864">
        <w:rPr>
          <w:b/>
          <w:bCs/>
        </w:rPr>
        <w:t>tables</w:t>
      </w:r>
      <w:r w:rsidRPr="00DE4A15">
        <w:t xml:space="preserve"> accessible.</w:t>
      </w:r>
    </w:p>
    <w:p w14:paraId="265DC90A" w14:textId="3CAA9894" w:rsidR="00E47864" w:rsidRDefault="00DE4A15" w:rsidP="00D83327">
      <w:pPr>
        <w:numPr>
          <w:ilvl w:val="1"/>
          <w:numId w:val="1"/>
        </w:numPr>
      </w:pPr>
      <w:r w:rsidRPr="00DE4A15">
        <w:t xml:space="preserve">Use </w:t>
      </w:r>
      <w:r w:rsidR="00E47864">
        <w:t xml:space="preserve">“header rows” </w:t>
      </w:r>
      <w:r w:rsidR="00560FF9">
        <w:t xml:space="preserve">in a table </w:t>
      </w:r>
      <w:r w:rsidR="00E47864">
        <w:t>to improve navigation with a screen reader.</w:t>
      </w:r>
    </w:p>
    <w:p w14:paraId="14DF871D" w14:textId="25D620B1" w:rsidR="00605302" w:rsidRDefault="00605302" w:rsidP="00E47864">
      <w:pPr>
        <w:numPr>
          <w:ilvl w:val="2"/>
          <w:numId w:val="1"/>
        </w:numPr>
      </w:pPr>
      <w:r>
        <w:t xml:space="preserve">Select </w:t>
      </w:r>
      <w:r w:rsidR="00B97C9E">
        <w:t xml:space="preserve">the </w:t>
      </w:r>
      <w:r>
        <w:t>row on the table you want to be a “header row</w:t>
      </w:r>
      <w:r w:rsidR="00B97C9E">
        <w:t>.</w:t>
      </w:r>
      <w:r>
        <w:t>”</w:t>
      </w:r>
    </w:p>
    <w:p w14:paraId="02A59809" w14:textId="2942666C" w:rsidR="00605302" w:rsidRPr="00DE4A15" w:rsidRDefault="00605302" w:rsidP="00E47864">
      <w:pPr>
        <w:numPr>
          <w:ilvl w:val="2"/>
          <w:numId w:val="1"/>
        </w:numPr>
      </w:pPr>
      <w:r>
        <w:t>Go to the “layout” tab</w:t>
      </w:r>
      <w:r w:rsidR="00AD752D">
        <w:t xml:space="preserve"> in the toolbar</w:t>
      </w:r>
      <w:r>
        <w:t xml:space="preserve"> (after the “table design” tab)</w:t>
      </w:r>
      <w:r w:rsidR="00E95330">
        <w:t>.</w:t>
      </w:r>
    </w:p>
    <w:p w14:paraId="7831748F" w14:textId="1626EB43" w:rsidR="00B97C9E" w:rsidRDefault="00605302" w:rsidP="00AD752D">
      <w:pPr>
        <w:numPr>
          <w:ilvl w:val="2"/>
          <w:numId w:val="1"/>
        </w:numPr>
      </w:pPr>
      <w:r>
        <w:t>Select the option “</w:t>
      </w:r>
      <w:r w:rsidR="00A77340">
        <w:t>r</w:t>
      </w:r>
      <w:r>
        <w:t>epeat header r</w:t>
      </w:r>
      <w:r w:rsidR="00B97C9E">
        <w:t xml:space="preserve">ows.” </w:t>
      </w:r>
      <w:r w:rsidR="00AD752D">
        <w:t xml:space="preserve">This </w:t>
      </w:r>
      <w:r w:rsidR="00560FF9">
        <w:t xml:space="preserve">option </w:t>
      </w:r>
      <w:r w:rsidR="00AD752D">
        <w:t>will only be visible if you have the table selected.</w:t>
      </w:r>
      <w:r w:rsidR="00560FF9">
        <w:t xml:space="preserve"> This will allow your header row to be recognized as such by a screen reader (helping users who are blind in navigating the table) and at the same time it will repeat the header at the top of the </w:t>
      </w:r>
      <w:r w:rsidR="00BB7C07">
        <w:t>page</w:t>
      </w:r>
      <w:r w:rsidR="00560FF9">
        <w:t xml:space="preserve"> whenever the table is split between two or more pages.</w:t>
      </w:r>
    </w:p>
    <w:p w14:paraId="1EBEB97C" w14:textId="5B324DFE" w:rsidR="008D1418" w:rsidRDefault="00D3089D" w:rsidP="008D1418">
      <w:pPr>
        <w:ind w:left="360" w:firstLine="720"/>
      </w:pPr>
      <w:r w:rsidRPr="00D3089D">
        <w:rPr>
          <w:noProof/>
        </w:rPr>
        <w:lastRenderedPageBreak/>
        <w:drawing>
          <wp:inline distT="0" distB="0" distL="0" distR="0" wp14:anchorId="1B39838F" wp14:editId="0005C4C4">
            <wp:extent cx="5057030" cy="1040041"/>
            <wp:effectExtent l="0" t="0" r="0" b="1905"/>
            <wp:docPr id="19" name="Picture 19" descr="A screen shot of the Microsoft word toolbar showing the layout option &quot;repeat header rows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 shot of the Microsoft word toolbar showing the layout option &quot;repeat header rows&quot;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81174" cy="1045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4852A" w14:textId="609EA4A6" w:rsidR="008D1418" w:rsidRPr="005601FC" w:rsidRDefault="008D1418" w:rsidP="005601FC">
      <w:pPr>
        <w:pStyle w:val="Caption"/>
        <w:jc w:val="center"/>
        <w:rPr>
          <w:rFonts w:ascii="Times New Roman" w:eastAsia="Times New Roman" w:hAnsi="Times New Roman" w:cs="Times New Roman"/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B32C0">
        <w:rPr>
          <w:noProof/>
        </w:rPr>
        <w:t>6</w:t>
      </w:r>
      <w:r>
        <w:fldChar w:fldCharType="end"/>
      </w:r>
      <w:r>
        <w:t xml:space="preserve"> Screenshot of the toolbar with ‘Repeat Header Rows’ Option selected in the Layout tab</w:t>
      </w:r>
      <w:r w:rsidR="005601FC">
        <w:br/>
      </w:r>
    </w:p>
    <w:p w14:paraId="016A7645" w14:textId="2CAAD2A1" w:rsidR="00DE4A15" w:rsidRPr="00605302" w:rsidRDefault="00DE4A15" w:rsidP="00605302">
      <w:pPr>
        <w:numPr>
          <w:ilvl w:val="1"/>
          <w:numId w:val="1"/>
        </w:numPr>
        <w:rPr>
          <w:b/>
          <w:bCs/>
        </w:rPr>
      </w:pPr>
      <w:r w:rsidRPr="00DE4A15">
        <w:t xml:space="preserve">Where possible </w:t>
      </w:r>
      <w:r w:rsidRPr="00605302">
        <w:rPr>
          <w:b/>
          <w:bCs/>
        </w:rPr>
        <w:t>avoid merging cells</w:t>
      </w:r>
      <w:r w:rsidRPr="00DE4A15">
        <w:t xml:space="preserve"> as this will create issues for a screen reader. </w:t>
      </w:r>
    </w:p>
    <w:p w14:paraId="305F3B6A" w14:textId="46E8F016" w:rsidR="00605302" w:rsidRPr="00605302" w:rsidRDefault="00605302" w:rsidP="00605302">
      <w:pPr>
        <w:numPr>
          <w:ilvl w:val="1"/>
          <w:numId w:val="1"/>
        </w:numPr>
        <w:rPr>
          <w:b/>
          <w:bCs/>
        </w:rPr>
      </w:pPr>
      <w:r>
        <w:t>Add “</w:t>
      </w:r>
      <w:r w:rsidR="00BB7C07">
        <w:t>A</w:t>
      </w:r>
      <w:r>
        <w:t xml:space="preserve">lt text” </w:t>
      </w:r>
      <w:r w:rsidR="00560FF9">
        <w:t xml:space="preserve">to the table </w:t>
      </w:r>
      <w:r>
        <w:t>by:</w:t>
      </w:r>
    </w:p>
    <w:p w14:paraId="29497C86" w14:textId="69C8B042" w:rsidR="00605302" w:rsidRPr="00605302" w:rsidRDefault="00605302" w:rsidP="00605302">
      <w:pPr>
        <w:numPr>
          <w:ilvl w:val="2"/>
          <w:numId w:val="1"/>
        </w:numPr>
        <w:rPr>
          <w:b/>
          <w:bCs/>
        </w:rPr>
      </w:pPr>
      <w:r>
        <w:t xml:space="preserve">Right click a </w:t>
      </w:r>
      <w:proofErr w:type="gramStart"/>
      <w:r>
        <w:t>table</w:t>
      </w:r>
      <w:r w:rsidR="00E05CDC">
        <w:t>;</w:t>
      </w:r>
      <w:proofErr w:type="gramEnd"/>
    </w:p>
    <w:p w14:paraId="78362BC2" w14:textId="531EC066" w:rsidR="00605302" w:rsidRPr="00605302" w:rsidRDefault="00605302" w:rsidP="00605302">
      <w:pPr>
        <w:numPr>
          <w:ilvl w:val="2"/>
          <w:numId w:val="1"/>
        </w:numPr>
        <w:rPr>
          <w:b/>
          <w:bCs/>
        </w:rPr>
      </w:pPr>
      <w:r>
        <w:t>Select “Table properties</w:t>
      </w:r>
      <w:proofErr w:type="gramStart"/>
      <w:r>
        <w:t>”</w:t>
      </w:r>
      <w:r w:rsidR="00E05CDC">
        <w:t>;</w:t>
      </w:r>
      <w:proofErr w:type="gramEnd"/>
    </w:p>
    <w:p w14:paraId="37E9E1D8" w14:textId="5DC7DC86" w:rsidR="00605302" w:rsidRPr="00605302" w:rsidRDefault="00605302" w:rsidP="00605302">
      <w:pPr>
        <w:numPr>
          <w:ilvl w:val="2"/>
          <w:numId w:val="1"/>
        </w:numPr>
        <w:rPr>
          <w:b/>
          <w:bCs/>
        </w:rPr>
      </w:pPr>
      <w:r>
        <w:t>Select the tab “Alt text</w:t>
      </w:r>
      <w:proofErr w:type="gramStart"/>
      <w:r>
        <w:t>”</w:t>
      </w:r>
      <w:r w:rsidR="00E05CDC">
        <w:t>;</w:t>
      </w:r>
      <w:proofErr w:type="gramEnd"/>
    </w:p>
    <w:p w14:paraId="5406EFF0" w14:textId="4F384B79" w:rsidR="00605302" w:rsidRPr="00605302" w:rsidRDefault="00605302" w:rsidP="00605302">
      <w:pPr>
        <w:numPr>
          <w:ilvl w:val="2"/>
          <w:numId w:val="1"/>
        </w:numPr>
        <w:rPr>
          <w:b/>
          <w:bCs/>
        </w:rPr>
      </w:pPr>
      <w:r>
        <w:t>Enter a title and description in the box and hit save.</w:t>
      </w:r>
    </w:p>
    <w:p w14:paraId="2503674B" w14:textId="27E8D294" w:rsidR="00D20913" w:rsidRDefault="00D20913" w:rsidP="003A5697">
      <w:pPr>
        <w:pStyle w:val="Heading1"/>
        <w:numPr>
          <w:ilvl w:val="0"/>
          <w:numId w:val="1"/>
        </w:numPr>
        <w:ind w:left="630"/>
      </w:pPr>
      <w:r>
        <w:t xml:space="preserve">Avoid </w:t>
      </w:r>
      <w:r>
        <w:rPr>
          <w:b/>
          <w:bCs/>
        </w:rPr>
        <w:t>textboxes</w:t>
      </w:r>
    </w:p>
    <w:p w14:paraId="29E350C8" w14:textId="245AA877" w:rsidR="00D20913" w:rsidRDefault="00D20913" w:rsidP="00D20913">
      <w:pPr>
        <w:pStyle w:val="ListParagraph"/>
        <w:numPr>
          <w:ilvl w:val="1"/>
          <w:numId w:val="1"/>
        </w:numPr>
      </w:pPr>
      <w:r>
        <w:t>A textbox can cause issues for a scre</w:t>
      </w:r>
      <w:r w:rsidR="008D1418">
        <w:t>en</w:t>
      </w:r>
      <w:r>
        <w:t xml:space="preserve"> reader, particularly when wrapping is not set to </w:t>
      </w:r>
      <w:r w:rsidR="00BB7C07">
        <w:t>“</w:t>
      </w:r>
      <w:r w:rsidR="00DF7FC7">
        <w:t>in line</w:t>
      </w:r>
      <w:r>
        <w:t xml:space="preserve"> with the text</w:t>
      </w:r>
      <w:r w:rsidR="00BB7C07">
        <w:t>”</w:t>
      </w:r>
      <w:r>
        <w:t>.</w:t>
      </w:r>
    </w:p>
    <w:p w14:paraId="338FA12D" w14:textId="5BC97454" w:rsidR="00D20913" w:rsidRPr="00D20913" w:rsidRDefault="00D20913" w:rsidP="00D20913">
      <w:pPr>
        <w:pStyle w:val="ListParagraph"/>
        <w:numPr>
          <w:ilvl w:val="1"/>
          <w:numId w:val="1"/>
        </w:numPr>
      </w:pPr>
      <w:r>
        <w:t>Instead of a textbox, consider a single cell table with formatting</w:t>
      </w:r>
      <w:r w:rsidR="007E0128">
        <w:t>, or formatting applied directly to a normal text (background color, margins, etc.)</w:t>
      </w:r>
      <w:r>
        <w:t>.</w:t>
      </w:r>
    </w:p>
    <w:p w14:paraId="00F77663" w14:textId="17E41B98" w:rsidR="00694A43" w:rsidRPr="00DE4A15" w:rsidRDefault="00694A43" w:rsidP="003A5697">
      <w:pPr>
        <w:pStyle w:val="Heading1"/>
        <w:numPr>
          <w:ilvl w:val="0"/>
          <w:numId w:val="1"/>
        </w:numPr>
        <w:ind w:left="630"/>
      </w:pPr>
      <w:r w:rsidRPr="00DE4A15">
        <w:t xml:space="preserve">Use the built-in </w:t>
      </w:r>
      <w:r w:rsidRPr="003A5697">
        <w:rPr>
          <w:b/>
          <w:bCs/>
        </w:rPr>
        <w:t>accessibility checker.</w:t>
      </w:r>
    </w:p>
    <w:p w14:paraId="7EBA2C00" w14:textId="3A109E68" w:rsidR="00AD752D" w:rsidRDefault="00694A43" w:rsidP="00AD752D">
      <w:pPr>
        <w:numPr>
          <w:ilvl w:val="1"/>
          <w:numId w:val="1"/>
        </w:numPr>
      </w:pPr>
      <w:r w:rsidRPr="00DE4A15">
        <w:t xml:space="preserve">Go to </w:t>
      </w:r>
      <w:r>
        <w:t xml:space="preserve">the </w:t>
      </w:r>
      <w:r w:rsidR="00CC6B34">
        <w:t>“</w:t>
      </w:r>
      <w:r>
        <w:t>R</w:t>
      </w:r>
      <w:r w:rsidRPr="00DE4A15">
        <w:t>eview</w:t>
      </w:r>
      <w:r w:rsidR="00CC6B34">
        <w:t>”</w:t>
      </w:r>
      <w:r>
        <w:t xml:space="preserve"> tab</w:t>
      </w:r>
      <w:r w:rsidRPr="00DE4A15">
        <w:t xml:space="preserve"> &gt; </w:t>
      </w:r>
      <w:r>
        <w:t xml:space="preserve">click on </w:t>
      </w:r>
      <w:r w:rsidR="00CC6B34">
        <w:t>“</w:t>
      </w:r>
      <w:r>
        <w:t>C</w:t>
      </w:r>
      <w:r w:rsidRPr="00DE4A15">
        <w:t xml:space="preserve">heck </w:t>
      </w:r>
      <w:r>
        <w:t>A</w:t>
      </w:r>
      <w:r w:rsidRPr="00DE4A15">
        <w:t>ccessibility</w:t>
      </w:r>
      <w:r w:rsidR="00CC6B34">
        <w:t>”</w:t>
      </w:r>
      <w:r w:rsidRPr="00DE4A15">
        <w:t xml:space="preserve"> and follow the </w:t>
      </w:r>
      <w:r>
        <w:t>on</w:t>
      </w:r>
      <w:r w:rsidRPr="00DE4A15">
        <w:t>screen prompts.</w:t>
      </w:r>
    </w:p>
    <w:p w14:paraId="1A32D2B9" w14:textId="7C0A55A0" w:rsidR="007E0128" w:rsidRDefault="005601FC" w:rsidP="008D1418">
      <w:pPr>
        <w:jc w:val="center"/>
      </w:pPr>
      <w:r w:rsidRPr="005601FC">
        <w:rPr>
          <w:noProof/>
        </w:rPr>
        <w:drawing>
          <wp:inline distT="0" distB="0" distL="0" distR="0" wp14:anchorId="33A3BB9F" wp14:editId="1FC11176">
            <wp:extent cx="4210216" cy="883875"/>
            <wp:effectExtent l="0" t="0" r="0" b="5715"/>
            <wp:docPr id="20" name="Picture 20" descr="A screenshot of the Microsoft Word toolbar with the Review tab selected. The user has selected the &quot;Check Accessibility&quot; op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the Microsoft Word toolbar with the Review tab selected. The user has selected the &quot;Check Accessibility&quot; option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28386" cy="88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C4A99" w14:textId="4697DCD1" w:rsidR="008D1418" w:rsidRDefault="008D1418" w:rsidP="005601FC">
      <w:pPr>
        <w:pStyle w:val="Caption"/>
        <w:ind w:left="720" w:firstLine="72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B5DA5">
        <w:rPr>
          <w:noProof/>
        </w:rPr>
        <w:t>7</w:t>
      </w:r>
      <w:r>
        <w:fldChar w:fldCharType="end"/>
      </w:r>
      <w:r>
        <w:t xml:space="preserve"> Screenshot of the toolbar with ‘Check Accessibility’ enabled</w:t>
      </w:r>
    </w:p>
    <w:p w14:paraId="6E676975" w14:textId="668C281A" w:rsidR="007E0128" w:rsidRDefault="005601FC" w:rsidP="005601FC">
      <w:pPr>
        <w:keepNext/>
        <w:ind w:left="1440"/>
      </w:pPr>
      <w:r w:rsidRPr="005601FC">
        <w:rPr>
          <w:noProof/>
        </w:rPr>
        <w:lastRenderedPageBreak/>
        <w:drawing>
          <wp:inline distT="0" distB="0" distL="0" distR="0" wp14:anchorId="29EB62A3" wp14:editId="6554025C">
            <wp:extent cx="2077155" cy="3656798"/>
            <wp:effectExtent l="0" t="0" r="5715" b="1270"/>
            <wp:docPr id="21" name="Picture 21" descr="Microsoft word accessibility window with errors and warnings missing alternative text, image or object not inline and hard to read text contra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Microsoft word accessibility window with errors and warnings missing alternative text, image or object not inline and hard to read text contrast."/>
                    <pic:cNvPicPr/>
                  </pic:nvPicPr>
                  <pic:blipFill rotWithShape="1">
                    <a:blip r:embed="rId21"/>
                    <a:srcRect b="7853"/>
                    <a:stretch/>
                  </pic:blipFill>
                  <pic:spPr bwMode="auto">
                    <a:xfrm>
                      <a:off x="0" y="0"/>
                      <a:ext cx="2083271" cy="3667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01827B" w14:textId="37C9C01F" w:rsidR="00694A43" w:rsidRDefault="007E0128" w:rsidP="005601FC">
      <w:pPr>
        <w:pStyle w:val="Caption"/>
        <w:ind w:left="720" w:firstLine="720"/>
      </w:pPr>
      <w:bookmarkStart w:id="36" w:name="OLE_LINK43"/>
      <w:bookmarkStart w:id="37" w:name="OLE_LINK4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91CFB">
        <w:rPr>
          <w:noProof/>
        </w:rPr>
        <w:t>8</w:t>
      </w:r>
      <w:r>
        <w:fldChar w:fldCharType="end"/>
      </w:r>
      <w:r>
        <w:t xml:space="preserve"> Example of accessibility errors detected by the </w:t>
      </w:r>
      <w:r w:rsidR="00B90D51">
        <w:t>Word accessibility</w:t>
      </w:r>
      <w:r>
        <w:t xml:space="preserve"> checker</w:t>
      </w:r>
    </w:p>
    <w:bookmarkEnd w:id="36"/>
    <w:bookmarkEnd w:id="37"/>
    <w:p w14:paraId="4C14F37C" w14:textId="0325A4AC" w:rsidR="002068C2" w:rsidRDefault="002068C2" w:rsidP="00694A43">
      <w:pPr>
        <w:numPr>
          <w:ilvl w:val="1"/>
          <w:numId w:val="1"/>
        </w:numPr>
      </w:pPr>
      <w:r>
        <w:t xml:space="preserve">The accessibility checker can be a useful tool for learning about why specific </w:t>
      </w:r>
      <w:r w:rsidR="00B90D51">
        <w:t xml:space="preserve">accessibility </w:t>
      </w:r>
      <w:r>
        <w:t xml:space="preserve">issues are </w:t>
      </w:r>
      <w:r w:rsidR="00BB7C07">
        <w:t xml:space="preserve">relevant </w:t>
      </w:r>
      <w:r>
        <w:t>and how to fix them.</w:t>
      </w:r>
    </w:p>
    <w:p w14:paraId="07777A6E" w14:textId="081A22F3" w:rsidR="00694A43" w:rsidRDefault="00694A43" w:rsidP="00694A43">
      <w:pPr>
        <w:numPr>
          <w:ilvl w:val="1"/>
          <w:numId w:val="1"/>
        </w:numPr>
      </w:pPr>
      <w:r>
        <w:t>An automated accessibility checker like the one included in Word is a very useful tool for validating a document</w:t>
      </w:r>
      <w:r w:rsidR="00BB7C07">
        <w:t>;</w:t>
      </w:r>
      <w:r>
        <w:t xml:space="preserve"> </w:t>
      </w:r>
      <w:r w:rsidR="003C49BB">
        <w:t>however,</w:t>
      </w:r>
      <w:r>
        <w:t xml:space="preserve"> it cannot detect all accessibility issues and it is important to also consult persons with a disability as a final step.</w:t>
      </w:r>
    </w:p>
    <w:p w14:paraId="08584B77" w14:textId="03C3A116" w:rsidR="00DE4A15" w:rsidRPr="003A5697" w:rsidRDefault="00DE4A15" w:rsidP="003A5697">
      <w:pPr>
        <w:pStyle w:val="Heading1"/>
        <w:numPr>
          <w:ilvl w:val="0"/>
          <w:numId w:val="1"/>
        </w:numPr>
        <w:ind w:left="630"/>
      </w:pPr>
      <w:r w:rsidRPr="003A5697">
        <w:t xml:space="preserve">Test with a </w:t>
      </w:r>
      <w:r w:rsidRPr="003A5697">
        <w:rPr>
          <w:b/>
          <w:bCs/>
        </w:rPr>
        <w:t xml:space="preserve">screen reader </w:t>
      </w:r>
      <w:r w:rsidRPr="003A5697">
        <w:t xml:space="preserve">and </w:t>
      </w:r>
      <w:r w:rsidR="00694A43" w:rsidRPr="003A5697">
        <w:t xml:space="preserve">include </w:t>
      </w:r>
      <w:r w:rsidR="00694A43" w:rsidRPr="003A5697">
        <w:rPr>
          <w:b/>
          <w:bCs/>
        </w:rPr>
        <w:t>persons with disability</w:t>
      </w:r>
      <w:r w:rsidR="00694A43" w:rsidRPr="003A5697">
        <w:t xml:space="preserve"> in the process.</w:t>
      </w:r>
    </w:p>
    <w:p w14:paraId="03078CA8" w14:textId="1276ED43" w:rsidR="00694A43" w:rsidRDefault="00694A43" w:rsidP="00694A43">
      <w:pPr>
        <w:numPr>
          <w:ilvl w:val="1"/>
          <w:numId w:val="1"/>
        </w:numPr>
      </w:pPr>
      <w:r>
        <w:t xml:space="preserve">You can test how your document performs with a screen reader using </w:t>
      </w:r>
      <w:r w:rsidR="00B90D51">
        <w:t xml:space="preserve">the </w:t>
      </w:r>
      <w:r w:rsidR="00976B37">
        <w:t>‘</w:t>
      </w:r>
      <w:r>
        <w:t>Narrato</w:t>
      </w:r>
      <w:r w:rsidR="00976B37">
        <w:t>r’</w:t>
      </w:r>
      <w:r>
        <w:t xml:space="preserve"> built into Window</w:t>
      </w:r>
      <w:r w:rsidR="00976B37">
        <w:t>s</w:t>
      </w:r>
      <w:r>
        <w:t xml:space="preserve">, </w:t>
      </w:r>
      <w:r w:rsidR="00976B37">
        <w:t>‘</w:t>
      </w:r>
      <w:r>
        <w:t>Voiceover</w:t>
      </w:r>
      <w:r w:rsidR="00976B37">
        <w:t>’</w:t>
      </w:r>
      <w:r>
        <w:t xml:space="preserve"> built into Mac or </w:t>
      </w:r>
      <w:hyperlink r:id="rId22" w:history="1">
        <w:r w:rsidRPr="00694A43">
          <w:rPr>
            <w:rStyle w:val="Hyperlink"/>
          </w:rPr>
          <w:t>NVDA</w:t>
        </w:r>
      </w:hyperlink>
      <w:r>
        <w:t>, a free screen reader for Windows that is widely used.</w:t>
      </w:r>
    </w:p>
    <w:p w14:paraId="66F300C0" w14:textId="64E2CFA0" w:rsidR="00694A43" w:rsidRPr="003A5697" w:rsidRDefault="00694A43" w:rsidP="003A5697">
      <w:pPr>
        <w:pStyle w:val="Heading1"/>
        <w:numPr>
          <w:ilvl w:val="0"/>
          <w:numId w:val="1"/>
        </w:numPr>
        <w:ind w:left="630"/>
      </w:pPr>
      <w:r w:rsidRPr="003A5697">
        <w:t>Try</w:t>
      </w:r>
      <w:r w:rsidRPr="003A5697">
        <w:rPr>
          <w:b/>
          <w:bCs/>
        </w:rPr>
        <w:t xml:space="preserve"> read-aloud</w:t>
      </w:r>
      <w:r w:rsidRPr="003A5697">
        <w:t xml:space="preserve"> learning tool</w:t>
      </w:r>
      <w:r w:rsidR="003A5697">
        <w:t xml:space="preserve"> </w:t>
      </w:r>
      <w:r w:rsidR="003A5697">
        <w:rPr>
          <w:b/>
          <w:bCs/>
        </w:rPr>
        <w:t>immersive reader</w:t>
      </w:r>
    </w:p>
    <w:p w14:paraId="1370BDCA" w14:textId="1F7863DA" w:rsidR="00694A43" w:rsidRDefault="00694A43" w:rsidP="00694A43">
      <w:pPr>
        <w:numPr>
          <w:ilvl w:val="1"/>
          <w:numId w:val="1"/>
        </w:numPr>
      </w:pPr>
      <w:r w:rsidRPr="00DE4A15">
        <w:t>Try the “</w:t>
      </w:r>
      <w:r w:rsidR="007379C9">
        <w:t>I</w:t>
      </w:r>
      <w:r w:rsidRPr="00DE4A15">
        <w:t xml:space="preserve">mmersive </w:t>
      </w:r>
      <w:r w:rsidR="007379C9">
        <w:t>R</w:t>
      </w:r>
      <w:r w:rsidRPr="00DE4A15">
        <w:t xml:space="preserve">eader” in the word application on desktop and in the web version. </w:t>
      </w:r>
      <w:r w:rsidR="003B7758">
        <w:t xml:space="preserve">The web version </w:t>
      </w:r>
      <w:r w:rsidR="00976B37">
        <w:t>has the</w:t>
      </w:r>
      <w:r w:rsidR="003B7758">
        <w:t xml:space="preserve"> best performance and range of voices</w:t>
      </w:r>
      <w:r w:rsidR="005601FC">
        <w:t>.</w:t>
      </w:r>
    </w:p>
    <w:p w14:paraId="01DA11B9" w14:textId="77777777" w:rsidR="00780D5C" w:rsidRDefault="00780D5C" w:rsidP="006663F0">
      <w:pPr>
        <w:keepNext/>
        <w:ind w:left="1080"/>
        <w:jc w:val="center"/>
      </w:pPr>
      <w:r>
        <w:rPr>
          <w:noProof/>
          <w:lang w:val="en-US"/>
        </w:rPr>
        <w:lastRenderedPageBreak/>
        <w:drawing>
          <wp:inline distT="0" distB="0" distL="0" distR="0" wp14:anchorId="1143AB3E" wp14:editId="5D7E938F">
            <wp:extent cx="4103827" cy="1072870"/>
            <wp:effectExtent l="0" t="0" r="0" b="0"/>
            <wp:docPr id="23" name="Image 23" descr="The Microsoftword for Web toolbar with the View tab selected. There is an option to activate &quot;Immersive Reader/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23456" cy="107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4DF63" w14:textId="038EC089" w:rsidR="00780D5C" w:rsidRDefault="00780D5C" w:rsidP="00656B85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91CFB">
        <w:rPr>
          <w:noProof/>
        </w:rPr>
        <w:t>9</w:t>
      </w:r>
      <w:r>
        <w:fldChar w:fldCharType="end"/>
      </w:r>
      <w:r>
        <w:t xml:space="preserve"> 'Immersive reader' tab on the web version of Word</w:t>
      </w:r>
    </w:p>
    <w:p w14:paraId="2092EDF7" w14:textId="77777777" w:rsidR="00B835F1" w:rsidRDefault="00E645F1" w:rsidP="00656B85">
      <w:pPr>
        <w:keepNext/>
        <w:ind w:left="1080"/>
        <w:jc w:val="center"/>
      </w:pPr>
      <w:r w:rsidRPr="00E645F1">
        <w:rPr>
          <w:noProof/>
          <w:lang w:val="en-US"/>
        </w:rPr>
        <w:drawing>
          <wp:inline distT="0" distB="0" distL="0" distR="0" wp14:anchorId="3C6B562E" wp14:editId="601ED177">
            <wp:extent cx="3632200" cy="2126544"/>
            <wp:effectExtent l="0" t="0" r="0" b="0"/>
            <wp:docPr id="13" name="Picture 13" descr="A screenshot of the &quot;immersive Reader&quot; in action with words highlighting and being read aloud. The words are also marked by there grammar label and the central line is highligh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the &quot;immersive Reader&quot; in action with words highlighting and being read aloud. The words are also marked by there grammar label and the central line is highlighted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59792" cy="2142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66A88" w14:textId="61B35263" w:rsidR="00E645F1" w:rsidRPr="00DE4A15" w:rsidRDefault="00B835F1" w:rsidP="00656B85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91CFB">
        <w:rPr>
          <w:noProof/>
        </w:rPr>
        <w:t>10</w:t>
      </w:r>
      <w:r>
        <w:fldChar w:fldCharType="end"/>
      </w:r>
      <w:r>
        <w:t xml:space="preserve"> Screenshot of Word immersive reader functionality</w:t>
      </w:r>
    </w:p>
    <w:p w14:paraId="672DA168" w14:textId="2EF03EE6" w:rsidR="00694A43" w:rsidRPr="00DE4A15" w:rsidRDefault="00694A43" w:rsidP="00694A43">
      <w:pPr>
        <w:numPr>
          <w:ilvl w:val="1"/>
          <w:numId w:val="1"/>
        </w:numPr>
      </w:pPr>
      <w:r w:rsidRPr="00DE4A15">
        <w:t>Select a voice. Word has some of the most natural sounding</w:t>
      </w:r>
      <w:r w:rsidR="00B835F1">
        <w:t xml:space="preserve"> voices</w:t>
      </w:r>
      <w:r w:rsidRPr="00DE4A15">
        <w:t>.</w:t>
      </w:r>
    </w:p>
    <w:p w14:paraId="5C96075E" w14:textId="77777777" w:rsidR="00694A43" w:rsidRPr="00DE4A15" w:rsidRDefault="00694A43" w:rsidP="00694A43">
      <w:pPr>
        <w:numPr>
          <w:ilvl w:val="1"/>
          <w:numId w:val="1"/>
        </w:numPr>
      </w:pPr>
      <w:r w:rsidRPr="00DE4A15">
        <w:t>Watch the text highlighted as you read.</w:t>
      </w:r>
    </w:p>
    <w:p w14:paraId="2F6DEA91" w14:textId="7672F2FE" w:rsidR="00AD752D" w:rsidRPr="005914FB" w:rsidRDefault="00694A43" w:rsidP="005914FB">
      <w:pPr>
        <w:numPr>
          <w:ilvl w:val="1"/>
          <w:numId w:val="1"/>
        </w:numPr>
      </w:pPr>
      <w:r w:rsidRPr="00D83327">
        <w:t>In the web versio</w:t>
      </w:r>
      <w:r w:rsidR="00976B37">
        <w:t>n you can</w:t>
      </w:r>
      <w:r w:rsidRPr="00D83327">
        <w:t xml:space="preserve"> </w:t>
      </w:r>
      <w:r w:rsidR="00976B37">
        <w:t>s</w:t>
      </w:r>
      <w:r w:rsidRPr="00D83327">
        <w:t>elect options to highlight nouns, verbs, and other grammar structures.</w:t>
      </w:r>
      <w:bookmarkStart w:id="38" w:name="OLE_LINK3"/>
      <w:bookmarkStart w:id="39" w:name="OLE_LINK4"/>
    </w:p>
    <w:p w14:paraId="6F5ED384" w14:textId="3FEAC9B4" w:rsidR="00C265B3" w:rsidRPr="005914FB" w:rsidRDefault="005914FB" w:rsidP="005914FB">
      <w:pPr>
        <w:pStyle w:val="Heading1"/>
        <w:rPr>
          <w:b/>
          <w:bCs/>
        </w:rPr>
      </w:pPr>
      <w:bookmarkStart w:id="40" w:name="OLE_LINK13"/>
      <w:bookmarkStart w:id="41" w:name="OLE_LINK14"/>
      <w:r w:rsidRPr="005914FB">
        <w:rPr>
          <w:b/>
          <w:bCs/>
        </w:rPr>
        <w:br/>
        <w:t xml:space="preserve">Additional </w:t>
      </w:r>
      <w:r w:rsidR="00C265B3" w:rsidRPr="005914FB">
        <w:rPr>
          <w:b/>
          <w:bCs/>
        </w:rPr>
        <w:t>Links</w:t>
      </w:r>
    </w:p>
    <w:bookmarkEnd w:id="38"/>
    <w:bookmarkEnd w:id="39"/>
    <w:p w14:paraId="62128571" w14:textId="77777777" w:rsidR="00DE4A15" w:rsidRDefault="00DE4A15" w:rsidP="005914FB">
      <w:r>
        <w:t>Read more about ways to make your word documents accessible:</w:t>
      </w:r>
    </w:p>
    <w:p w14:paraId="7B96281F" w14:textId="77777777" w:rsidR="00DE4A15" w:rsidRDefault="00961E56" w:rsidP="005914FB">
      <w:pPr>
        <w:pStyle w:val="ListParagraph"/>
        <w:numPr>
          <w:ilvl w:val="0"/>
          <w:numId w:val="3"/>
        </w:numPr>
      </w:pPr>
      <w:hyperlink r:id="rId25" w:history="1">
        <w:r w:rsidR="00DE4A15" w:rsidRPr="000C50B9">
          <w:rPr>
            <w:rStyle w:val="Hyperlink"/>
          </w:rPr>
          <w:t>https://webaim.org/techniques/word/</w:t>
        </w:r>
      </w:hyperlink>
      <w:r w:rsidR="00DE4A15">
        <w:t xml:space="preserve"> </w:t>
      </w:r>
    </w:p>
    <w:p w14:paraId="4A8E38ED" w14:textId="77777777" w:rsidR="00DE4A15" w:rsidRDefault="00961E56" w:rsidP="005914FB">
      <w:pPr>
        <w:pStyle w:val="ListParagraph"/>
        <w:numPr>
          <w:ilvl w:val="0"/>
          <w:numId w:val="3"/>
        </w:numPr>
      </w:pPr>
      <w:hyperlink r:id="rId26" w:history="1">
        <w:r w:rsidR="00DE4A15" w:rsidRPr="000C50B9">
          <w:rPr>
            <w:rStyle w:val="Hyperlink"/>
          </w:rPr>
          <w:t>https://support.microsoft.com/en-us/office/make-your-word-documents-accessible-to-people-with-disabilities-d9bf3683-87ac-47ea-b91a-78dcacb3c66d</w:t>
        </w:r>
      </w:hyperlink>
      <w:r w:rsidR="00DE4A15">
        <w:t xml:space="preserve"> </w:t>
      </w:r>
    </w:p>
    <w:p w14:paraId="4D2ACC1D" w14:textId="77777777" w:rsidR="00DE4A15" w:rsidRDefault="00961E56" w:rsidP="005914FB">
      <w:pPr>
        <w:pStyle w:val="ListParagraph"/>
        <w:numPr>
          <w:ilvl w:val="0"/>
          <w:numId w:val="3"/>
        </w:numPr>
      </w:pPr>
      <w:hyperlink r:id="rId27" w:history="1">
        <w:r w:rsidR="00DE4A15" w:rsidRPr="000C50B9">
          <w:rPr>
            <w:rStyle w:val="Hyperlink"/>
          </w:rPr>
          <w:t>https://www.washington.edu/accessibility/documents/word/</w:t>
        </w:r>
      </w:hyperlink>
      <w:r w:rsidR="00DE4A15">
        <w:t xml:space="preserve"> </w:t>
      </w:r>
    </w:p>
    <w:p w14:paraId="66A1AA17" w14:textId="28EAAC42" w:rsidR="00EB24E4" w:rsidRDefault="00961E56" w:rsidP="005914FB">
      <w:pPr>
        <w:pStyle w:val="ListParagraph"/>
        <w:numPr>
          <w:ilvl w:val="0"/>
          <w:numId w:val="3"/>
        </w:numPr>
      </w:pPr>
      <w:hyperlink r:id="rId28" w:history="1">
        <w:r w:rsidR="00DE4A15" w:rsidRPr="000C50B9">
          <w:rPr>
            <w:rStyle w:val="Hyperlink"/>
          </w:rPr>
          <w:t>https://abilitynet.org.uk/factsheets/creating-accessible-documents-0</w:t>
        </w:r>
      </w:hyperlink>
      <w:r w:rsidR="00DE4A15">
        <w:t xml:space="preserve"> </w:t>
      </w:r>
      <w:bookmarkEnd w:id="40"/>
      <w:bookmarkEnd w:id="41"/>
    </w:p>
    <w:sectPr w:rsidR="00EB24E4" w:rsidSect="00B260FE">
      <w:headerReference w:type="default" r:id="rId29"/>
      <w:footerReference w:type="default" r:id="rId30"/>
      <w:headerReference w:type="first" r:id="rId31"/>
      <w:footerReference w:type="first" r:id="rId3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54264" w14:textId="77777777" w:rsidR="00961E56" w:rsidRDefault="00961E56" w:rsidP="00DE4A15">
      <w:pPr>
        <w:spacing w:before="0" w:after="0" w:line="240" w:lineRule="auto"/>
      </w:pPr>
      <w:r>
        <w:separator/>
      </w:r>
    </w:p>
  </w:endnote>
  <w:endnote w:type="continuationSeparator" w:id="0">
    <w:p w14:paraId="5C799615" w14:textId="77777777" w:rsidR="00961E56" w:rsidRDefault="00961E56" w:rsidP="00DE4A1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7BDA2" w14:textId="75BF2E47" w:rsidR="00C265B3" w:rsidRPr="006663F0" w:rsidRDefault="00961E56" w:rsidP="006663F0">
    <w:pPr>
      <w:pStyle w:val="Footer"/>
      <w:jc w:val="center"/>
      <w:rPr>
        <w:sz w:val="18"/>
        <w:szCs w:val="18"/>
        <w:lang w:val="en-US"/>
      </w:rPr>
    </w:pPr>
    <w:hyperlink r:id="rId1" w:history="1">
      <w:r w:rsidR="00D63A3C">
        <w:rPr>
          <w:rStyle w:val="Hyperlink"/>
          <w:sz w:val="18"/>
          <w:szCs w:val="18"/>
          <w:lang w:val="en-US"/>
        </w:rPr>
        <w:t>UNICEF Accessibility toolkit for digital learning materials - 2021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140EC" w14:textId="240744DE" w:rsidR="00C265B3" w:rsidRPr="006663F0" w:rsidRDefault="00961E56">
    <w:pPr>
      <w:pStyle w:val="Footer"/>
      <w:rPr>
        <w:lang w:val="en-US"/>
      </w:rPr>
    </w:pPr>
    <w:hyperlink r:id="rId1" w:history="1">
      <w:r w:rsidR="00D63A3C">
        <w:rPr>
          <w:rStyle w:val="Hyperlink"/>
          <w:lang w:val="en-US"/>
        </w:rPr>
        <w:t>UNICEF Accessibility toolkit for digital learning materials - 20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21A90" w14:textId="77777777" w:rsidR="00961E56" w:rsidRDefault="00961E56" w:rsidP="00DE4A15">
      <w:pPr>
        <w:spacing w:before="0" w:after="0" w:line="240" w:lineRule="auto"/>
      </w:pPr>
      <w:r>
        <w:separator/>
      </w:r>
    </w:p>
  </w:footnote>
  <w:footnote w:type="continuationSeparator" w:id="0">
    <w:p w14:paraId="6E1E7CBC" w14:textId="77777777" w:rsidR="00961E56" w:rsidRDefault="00961E56" w:rsidP="00DE4A15">
      <w:pPr>
        <w:spacing w:before="0" w:after="0" w:line="240" w:lineRule="auto"/>
      </w:pPr>
      <w:r>
        <w:continuationSeparator/>
      </w:r>
    </w:p>
  </w:footnote>
  <w:footnote w:id="1">
    <w:p w14:paraId="1FA59A2C" w14:textId="2601353F" w:rsidR="006C5E98" w:rsidRPr="00656B85" w:rsidRDefault="006C5E98">
      <w:pPr>
        <w:pStyle w:val="FootnoteText"/>
        <w:rPr>
          <w:lang w:val="fr-FR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GNL_Guidelines_EN.pdf (europa.eu)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781E3" w14:textId="4998C3AC" w:rsidR="00B260FE" w:rsidRPr="00B260FE" w:rsidRDefault="00B260FE" w:rsidP="00D76ED6">
    <w:pPr>
      <w:pStyle w:val="Header"/>
      <w:jc w:val="center"/>
      <w:rPr>
        <w:b/>
        <w:bCs/>
        <w:lang w:val="en-US"/>
      </w:rPr>
    </w:pPr>
    <w:r>
      <w:rPr>
        <w:lang w:val="en-US"/>
      </w:rPr>
      <w:t xml:space="preserve">Making </w:t>
    </w:r>
    <w:r w:rsidRPr="00B260FE">
      <w:rPr>
        <w:b/>
        <w:bCs/>
        <w:lang w:val="en-US"/>
      </w:rPr>
      <w:t>Word Documents</w:t>
    </w:r>
    <w:r>
      <w:rPr>
        <w:lang w:val="en-US"/>
      </w:rPr>
      <w:t xml:space="preserve"> Accessible with </w:t>
    </w:r>
    <w:r w:rsidRPr="00B260FE">
      <w:rPr>
        <w:b/>
        <w:bCs/>
        <w:lang w:val="en-US"/>
      </w:rPr>
      <w:t>Microsoft Word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04380" w14:textId="63F7BC00" w:rsidR="00B260FE" w:rsidRDefault="00B260FE" w:rsidP="00B260FE">
    <w:pPr>
      <w:pStyle w:val="Title"/>
      <w:jc w:val="center"/>
    </w:pPr>
    <w:r w:rsidRPr="00B260FE">
      <w:rPr>
        <w:noProof/>
        <w:lang w:val="en-US"/>
      </w:rPr>
      <w:drawing>
        <wp:inline distT="0" distB="0" distL="0" distR="0" wp14:anchorId="4A28D0AE" wp14:editId="5016388D">
          <wp:extent cx="750498" cy="698090"/>
          <wp:effectExtent l="0" t="0" r="0" b="635"/>
          <wp:docPr id="1" name="Picture 1" descr="The Microsoft Wor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e Microsoft Word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0498" cy="698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5168E"/>
    <w:multiLevelType w:val="multilevel"/>
    <w:tmpl w:val="B6206D72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D4860B2"/>
    <w:multiLevelType w:val="hybridMultilevel"/>
    <w:tmpl w:val="8BAE0734"/>
    <w:lvl w:ilvl="0" w:tplc="2B6075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ABA7994"/>
    <w:multiLevelType w:val="hybridMultilevel"/>
    <w:tmpl w:val="EF6A6A7A"/>
    <w:lvl w:ilvl="0" w:tplc="2B6075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zE3MjE0sbAwtDRX0lEKTi0uzszPAykwrAUAMJZQYSwAAAA="/>
  </w:docVars>
  <w:rsids>
    <w:rsidRoot w:val="00E870BE"/>
    <w:rsid w:val="00015265"/>
    <w:rsid w:val="00016C87"/>
    <w:rsid w:val="000346FE"/>
    <w:rsid w:val="000460EE"/>
    <w:rsid w:val="000774AD"/>
    <w:rsid w:val="00086E2C"/>
    <w:rsid w:val="000D2812"/>
    <w:rsid w:val="000F61A4"/>
    <w:rsid w:val="00107BF5"/>
    <w:rsid w:val="00110FD3"/>
    <w:rsid w:val="00113025"/>
    <w:rsid w:val="00145DC7"/>
    <w:rsid w:val="001A16EA"/>
    <w:rsid w:val="001A5BB6"/>
    <w:rsid w:val="001F2EFA"/>
    <w:rsid w:val="00205D9E"/>
    <w:rsid w:val="002068C2"/>
    <w:rsid w:val="00210053"/>
    <w:rsid w:val="00214651"/>
    <w:rsid w:val="0024688E"/>
    <w:rsid w:val="00284EA2"/>
    <w:rsid w:val="00291A84"/>
    <w:rsid w:val="002C268E"/>
    <w:rsid w:val="002C4875"/>
    <w:rsid w:val="002F7A64"/>
    <w:rsid w:val="003A5697"/>
    <w:rsid w:val="003B0370"/>
    <w:rsid w:val="003B7758"/>
    <w:rsid w:val="003C49BB"/>
    <w:rsid w:val="003E6EFC"/>
    <w:rsid w:val="003F063C"/>
    <w:rsid w:val="004001B3"/>
    <w:rsid w:val="0042790C"/>
    <w:rsid w:val="00431E2B"/>
    <w:rsid w:val="00464DF0"/>
    <w:rsid w:val="004723B1"/>
    <w:rsid w:val="004F0D74"/>
    <w:rsid w:val="004F6FCB"/>
    <w:rsid w:val="00510179"/>
    <w:rsid w:val="005601FC"/>
    <w:rsid w:val="00560FF9"/>
    <w:rsid w:val="00563975"/>
    <w:rsid w:val="005700F5"/>
    <w:rsid w:val="005914FB"/>
    <w:rsid w:val="005B589C"/>
    <w:rsid w:val="005F410F"/>
    <w:rsid w:val="006022B6"/>
    <w:rsid w:val="00605302"/>
    <w:rsid w:val="00616308"/>
    <w:rsid w:val="006241F1"/>
    <w:rsid w:val="0065067D"/>
    <w:rsid w:val="00656B85"/>
    <w:rsid w:val="006663F0"/>
    <w:rsid w:val="006830D1"/>
    <w:rsid w:val="00694A43"/>
    <w:rsid w:val="006C5E98"/>
    <w:rsid w:val="006C747D"/>
    <w:rsid w:val="00713D3A"/>
    <w:rsid w:val="007379C9"/>
    <w:rsid w:val="007416B9"/>
    <w:rsid w:val="00743719"/>
    <w:rsid w:val="007533AC"/>
    <w:rsid w:val="00757BF1"/>
    <w:rsid w:val="00780D5C"/>
    <w:rsid w:val="0078560F"/>
    <w:rsid w:val="00786EFE"/>
    <w:rsid w:val="007A6218"/>
    <w:rsid w:val="007D6A53"/>
    <w:rsid w:val="007E0128"/>
    <w:rsid w:val="007F7927"/>
    <w:rsid w:val="00806F53"/>
    <w:rsid w:val="008846EF"/>
    <w:rsid w:val="00886EA4"/>
    <w:rsid w:val="008871A5"/>
    <w:rsid w:val="008A2F04"/>
    <w:rsid w:val="008A69A1"/>
    <w:rsid w:val="008B32C0"/>
    <w:rsid w:val="008B5DA5"/>
    <w:rsid w:val="008C0E6A"/>
    <w:rsid w:val="008D1418"/>
    <w:rsid w:val="0090239E"/>
    <w:rsid w:val="009157B2"/>
    <w:rsid w:val="00916DD7"/>
    <w:rsid w:val="00917216"/>
    <w:rsid w:val="00961E56"/>
    <w:rsid w:val="009677BB"/>
    <w:rsid w:val="00976B37"/>
    <w:rsid w:val="009A68C1"/>
    <w:rsid w:val="009F515E"/>
    <w:rsid w:val="00A07642"/>
    <w:rsid w:val="00A71BE9"/>
    <w:rsid w:val="00A76A78"/>
    <w:rsid w:val="00A77340"/>
    <w:rsid w:val="00A92CAC"/>
    <w:rsid w:val="00AD2701"/>
    <w:rsid w:val="00AD752D"/>
    <w:rsid w:val="00B15E3D"/>
    <w:rsid w:val="00B260FE"/>
    <w:rsid w:val="00B31E3A"/>
    <w:rsid w:val="00B37BA7"/>
    <w:rsid w:val="00B55CB5"/>
    <w:rsid w:val="00B835F1"/>
    <w:rsid w:val="00B90D51"/>
    <w:rsid w:val="00B97C9E"/>
    <w:rsid w:val="00BB7C07"/>
    <w:rsid w:val="00C17112"/>
    <w:rsid w:val="00C265B3"/>
    <w:rsid w:val="00C32933"/>
    <w:rsid w:val="00C500C0"/>
    <w:rsid w:val="00C63FC5"/>
    <w:rsid w:val="00C91CFB"/>
    <w:rsid w:val="00CB4B90"/>
    <w:rsid w:val="00CC6B34"/>
    <w:rsid w:val="00CD2A11"/>
    <w:rsid w:val="00CD4F32"/>
    <w:rsid w:val="00CF606A"/>
    <w:rsid w:val="00D20913"/>
    <w:rsid w:val="00D3089D"/>
    <w:rsid w:val="00D63A3C"/>
    <w:rsid w:val="00D66553"/>
    <w:rsid w:val="00D76ED6"/>
    <w:rsid w:val="00D83327"/>
    <w:rsid w:val="00DA27F7"/>
    <w:rsid w:val="00DC1B0B"/>
    <w:rsid w:val="00DE4A15"/>
    <w:rsid w:val="00DE7D2D"/>
    <w:rsid w:val="00DF4416"/>
    <w:rsid w:val="00DF52A9"/>
    <w:rsid w:val="00DF7FC7"/>
    <w:rsid w:val="00E05CDC"/>
    <w:rsid w:val="00E073C1"/>
    <w:rsid w:val="00E2674F"/>
    <w:rsid w:val="00E36568"/>
    <w:rsid w:val="00E47864"/>
    <w:rsid w:val="00E57A83"/>
    <w:rsid w:val="00E645F1"/>
    <w:rsid w:val="00E73556"/>
    <w:rsid w:val="00E870BE"/>
    <w:rsid w:val="00E95330"/>
    <w:rsid w:val="00E9574C"/>
    <w:rsid w:val="00EA14C5"/>
    <w:rsid w:val="00EB24E4"/>
    <w:rsid w:val="00F06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F7A2FE"/>
  <w15:chartTrackingRefBased/>
  <w15:docId w15:val="{2760B1AD-66DC-BC46-86EA-CB7928A2D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218"/>
    <w:pPr>
      <w:spacing w:before="120" w:after="120" w:line="276" w:lineRule="auto"/>
    </w:pPr>
    <w:rPr>
      <w:rFonts w:ascii="Calibri" w:eastAsia="Calibri" w:hAnsi="Calibri" w:cs="Calibri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6ED6"/>
    <w:pPr>
      <w:keepNext/>
      <w:keepLines/>
      <w:spacing w:before="240" w:after="0"/>
      <w:outlineLvl w:val="0"/>
    </w:pPr>
    <w:rPr>
      <w:rFonts w:asciiTheme="minorHAnsi" w:eastAsiaTheme="majorEastAsia" w:hAnsiTheme="min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5697"/>
    <w:pPr>
      <w:keepNext/>
      <w:keepLines/>
      <w:spacing w:before="40" w:after="0"/>
      <w:outlineLvl w:val="1"/>
    </w:pPr>
    <w:rPr>
      <w:rFonts w:asciiTheme="minorHAnsi" w:eastAsiaTheme="majorEastAsia" w:hAnsiTheme="minorHAnsi" w:cstheme="majorBidi"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5DC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4A1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E4A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4A15"/>
    <w:rPr>
      <w:rFonts w:ascii="Calibri" w:eastAsia="Calibri" w:hAnsi="Calibri" w:cs="Calibri"/>
      <w:lang w:val="en"/>
    </w:rPr>
  </w:style>
  <w:style w:type="paragraph" w:styleId="Footer">
    <w:name w:val="footer"/>
    <w:basedOn w:val="Normal"/>
    <w:link w:val="FooterChar"/>
    <w:uiPriority w:val="99"/>
    <w:unhideWhenUsed/>
    <w:rsid w:val="00DE4A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4A15"/>
    <w:rPr>
      <w:rFonts w:ascii="Calibri" w:eastAsia="Calibri" w:hAnsi="Calibri" w:cs="Calibri"/>
      <w:lang w:val="e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4A4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B260F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60FE"/>
    <w:rPr>
      <w:rFonts w:asciiTheme="majorHAnsi" w:eastAsiaTheme="majorEastAsia" w:hAnsiTheme="majorHAnsi" w:cstheme="majorBidi"/>
      <w:spacing w:val="-10"/>
      <w:kern w:val="28"/>
      <w:sz w:val="56"/>
      <w:szCs w:val="56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3A5697"/>
    <w:rPr>
      <w:rFonts w:eastAsiaTheme="majorEastAsia" w:cstheme="majorBidi"/>
      <w:color w:val="000000" w:themeColor="text1"/>
      <w:sz w:val="28"/>
      <w:szCs w:val="26"/>
      <w:lang w:val="en"/>
    </w:rPr>
  </w:style>
  <w:style w:type="character" w:customStyle="1" w:styleId="Heading1Char">
    <w:name w:val="Heading 1 Char"/>
    <w:basedOn w:val="DefaultParagraphFont"/>
    <w:link w:val="Heading1"/>
    <w:uiPriority w:val="9"/>
    <w:rsid w:val="00D76ED6"/>
    <w:rPr>
      <w:rFonts w:eastAsiaTheme="majorEastAsia" w:cstheme="majorBidi"/>
      <w:color w:val="000000" w:themeColor="text1"/>
      <w:sz w:val="32"/>
      <w:szCs w:val="32"/>
      <w:lang w:val="en"/>
    </w:rPr>
  </w:style>
  <w:style w:type="character" w:customStyle="1" w:styleId="Heading3Char">
    <w:name w:val="Heading 3 Char"/>
    <w:basedOn w:val="DefaultParagraphFont"/>
    <w:link w:val="Heading3"/>
    <w:uiPriority w:val="9"/>
    <w:rsid w:val="00145DC7"/>
    <w:rPr>
      <w:rFonts w:asciiTheme="majorHAnsi" w:eastAsiaTheme="majorEastAsia" w:hAnsiTheme="majorHAnsi" w:cstheme="majorBidi"/>
      <w:color w:val="1F3763" w:themeColor="accent1" w:themeShade="7F"/>
      <w:lang w:val="en"/>
    </w:rPr>
  </w:style>
  <w:style w:type="paragraph" w:styleId="ListParagraph">
    <w:name w:val="List Paragraph"/>
    <w:basedOn w:val="Normal"/>
    <w:uiPriority w:val="34"/>
    <w:qFormat/>
    <w:rsid w:val="003A5697"/>
    <w:pPr>
      <w:ind w:left="720"/>
      <w:contextualSpacing/>
    </w:pPr>
  </w:style>
  <w:style w:type="table" w:styleId="TableGrid">
    <w:name w:val="Table Grid"/>
    <w:basedOn w:val="TableNormal"/>
    <w:uiPriority w:val="39"/>
    <w:rsid w:val="00E478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265B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37B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7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7BA7"/>
    <w:rPr>
      <w:rFonts w:ascii="Calibri" w:eastAsia="Calibri" w:hAnsi="Calibri" w:cs="Calibri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7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7BA7"/>
    <w:rPr>
      <w:rFonts w:ascii="Calibri" w:eastAsia="Calibri" w:hAnsi="Calibri" w:cs="Calibri"/>
      <w:b/>
      <w:bCs/>
      <w:sz w:val="20"/>
      <w:szCs w:val="20"/>
      <w:lang w:val="e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7BA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BA7"/>
    <w:rPr>
      <w:rFonts w:ascii="Segoe UI" w:eastAsia="Calibri" w:hAnsi="Segoe UI" w:cs="Segoe UI"/>
      <w:sz w:val="18"/>
      <w:szCs w:val="18"/>
      <w:lang w:val="en"/>
    </w:rPr>
  </w:style>
  <w:style w:type="paragraph" w:styleId="Caption">
    <w:name w:val="caption"/>
    <w:basedOn w:val="Normal"/>
    <w:next w:val="Normal"/>
    <w:uiPriority w:val="35"/>
    <w:unhideWhenUsed/>
    <w:qFormat/>
    <w:rsid w:val="00431E2B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5E98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5E98"/>
    <w:rPr>
      <w:rFonts w:ascii="Calibri" w:eastAsia="Calibri" w:hAnsi="Calibri" w:cs="Calibri"/>
      <w:sz w:val="20"/>
      <w:szCs w:val="20"/>
      <w:lang w:val="en"/>
    </w:rPr>
  </w:style>
  <w:style w:type="character" w:styleId="FootnoteReference">
    <w:name w:val="footnote reference"/>
    <w:basedOn w:val="DefaultParagraphFont"/>
    <w:uiPriority w:val="99"/>
    <w:semiHidden/>
    <w:unhideWhenUsed/>
    <w:rsid w:val="006C5E9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2468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1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rammarly.com/?q=brand&amp;utm_source=google&amp;utm_medium=cpc&amp;utm_campaign=brand_f1&amp;utm_content=sa360test&amp;utm_term=grammarly&amp;matchtype=e&amp;placement=&amp;network=g&amp;gclid=CjwKCAjwi9-HBhACEiwAPzUhHO35v829iJOG-_S7g8VsgLm409sHjhaCmE7h38zFfxgApBsxQ-1_7xoCAqQQAvD_BwE&amp;gclsrc=aw.ds" TargetMode="External"/><Relationship Id="rId18" Type="http://schemas.openxmlformats.org/officeDocument/2006/relationships/image" Target="media/image5.png"/><Relationship Id="rId26" Type="http://schemas.openxmlformats.org/officeDocument/2006/relationships/hyperlink" Target="https://support.microsoft.com/en-us/office/make-your-word-documents-accessible-to-people-with-disabilities-d9bf3683-87ac-47ea-b91a-78dcacb3c66d" TargetMode="Externa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image" Target="media/image4.emf"/><Relationship Id="rId25" Type="http://schemas.openxmlformats.org/officeDocument/2006/relationships/hyperlink" Target="https://webaim.org/techniques/word/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0" Type="http://schemas.openxmlformats.org/officeDocument/2006/relationships/image" Target="media/image7.emf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upport.microsoft.com/en-us/office/check-grammar-spelling-and-more-in-outlook-com-and-outlook-on-the-web-c6b1283d-81a2-47f1-bc85-9e8dfc0cbf15" TargetMode="External"/><Relationship Id="rId24" Type="http://schemas.openxmlformats.org/officeDocument/2006/relationships/image" Target="media/image10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9.png"/><Relationship Id="rId28" Type="http://schemas.openxmlformats.org/officeDocument/2006/relationships/hyperlink" Target="https://abilitynet.org.uk/factsheets/creating-accessible-documents-0" TargetMode="External"/><Relationship Id="rId10" Type="http://schemas.openxmlformats.org/officeDocument/2006/relationships/hyperlink" Target="https://support.microsoft.com/en-us/office/check-grammar-and-spelling-with-the-microsoft-editor-browser-extension-49dd8e1b-3dfa-4ba7-a40e-1bc120f9a71c" TargetMode="External"/><Relationship Id="rId19" Type="http://schemas.openxmlformats.org/officeDocument/2006/relationships/image" Target="media/image6.emf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axesslab.com/what-is-a-screen-reader/" TargetMode="External"/><Relationship Id="rId14" Type="http://schemas.openxmlformats.org/officeDocument/2006/relationships/hyperlink" Target="https://www.un.org/en/gender-inclusive-language/guidelines.shtml" TargetMode="External"/><Relationship Id="rId22" Type="http://schemas.openxmlformats.org/officeDocument/2006/relationships/hyperlink" Target="https://www.nvaccess.org/download/" TargetMode="External"/><Relationship Id="rId27" Type="http://schemas.openxmlformats.org/officeDocument/2006/relationships/hyperlink" Target="https://www.washington.edu/accessibility/documents/word/" TargetMode="External"/><Relationship Id="rId30" Type="http://schemas.openxmlformats.org/officeDocument/2006/relationships/footer" Target="footer1.xml"/><Relationship Id="rId8" Type="http://schemas.openxmlformats.org/officeDocument/2006/relationships/hyperlink" Target="https://support.microsoft.com/en-us/office/compare-powerpoint-features-on-different-platforms-90986850-227c-4b25-938e-1c5838166b8b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cessibledigitallearning.org/resource/accessibility-toolkit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cessibledigitallearning.org/resource/accessibility-toolkit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europarl.europa.eu/cmsdata/151780/GNL_Guidelines_EN.pdf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CB0E9A4-148A-2A42-B6FC-00A1921B154E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50BC30E-C6B3-4171-B3B9-B06C90B7F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10</Pages>
  <Words>1885</Words>
  <Characters>10746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s Constantopedos</dc:creator>
  <cp:keywords/>
  <dc:description/>
  <cp:lastModifiedBy>Elias Constantopedos</cp:lastModifiedBy>
  <cp:revision>41</cp:revision>
  <dcterms:created xsi:type="dcterms:W3CDTF">2021-08-26T21:10:00Z</dcterms:created>
  <dcterms:modified xsi:type="dcterms:W3CDTF">2021-09-16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872</vt:lpwstr>
  </property>
  <property fmtid="{D5CDD505-2E9C-101B-9397-08002B2CF9AE}" pid="3" name="grammarly_documentContext">
    <vt:lpwstr>{"goals":["inform"],"domain":"general","emotions":[],"dialect":"american","audience":"general"}</vt:lpwstr>
  </property>
</Properties>
</file>